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proofErr w:type="spellStart"/>
      <w:r>
        <w:t>Xnnn</w:t>
      </w:r>
      <w:proofErr w:type="spellEnd"/>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DengXian"/>
        </w:rPr>
      </w:pPr>
    </w:p>
    <w:p w14:paraId="2AD8512F" w14:textId="77777777" w:rsidR="003B3680" w:rsidRDefault="003B3680" w:rsidP="00487C55">
      <w:pPr>
        <w:pBdr>
          <w:bottom w:val="single" w:sz="6" w:space="1" w:color="auto"/>
        </w:pBdr>
        <w:rPr>
          <w:rFonts w:eastAsia="DengXian"/>
        </w:rPr>
      </w:pPr>
    </w:p>
    <w:p w14:paraId="47AF3F55" w14:textId="77777777" w:rsidR="003B3680" w:rsidRDefault="003B3680" w:rsidP="00487C55">
      <w:pPr>
        <w:pBdr>
          <w:bottom w:val="single" w:sz="6" w:space="1" w:color="auto"/>
        </w:pBdr>
        <w:rPr>
          <w:rFonts w:eastAsia="DengXian"/>
        </w:rPr>
      </w:pPr>
    </w:p>
    <w:p w14:paraId="291D6FC1" w14:textId="77777777" w:rsidR="003B3680" w:rsidRDefault="003B3680" w:rsidP="00487C55">
      <w:pPr>
        <w:pBdr>
          <w:bottom w:val="single" w:sz="6" w:space="1" w:color="auto"/>
        </w:pBdr>
        <w:rPr>
          <w:rFonts w:eastAsia="DengXian"/>
        </w:rPr>
      </w:pPr>
    </w:p>
    <w:p w14:paraId="69550AB7" w14:textId="77777777" w:rsidR="003B3680" w:rsidRDefault="003B3680" w:rsidP="00487C55">
      <w:pPr>
        <w:pBdr>
          <w:bottom w:val="single" w:sz="6" w:space="1" w:color="auto"/>
        </w:pBdr>
        <w:rPr>
          <w:rFonts w:eastAsia="DengXian"/>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6635CB06" w14:textId="77777777" w:rsidTr="00E40AB8">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814" w:type="dxa"/>
          </w:tcPr>
          <w:p w14:paraId="5E5461B8" w14:textId="77777777" w:rsidR="0058223B" w:rsidRDefault="0058223B" w:rsidP="00E40AB8">
            <w:r>
              <w:t>Status</w:t>
            </w:r>
          </w:p>
        </w:tc>
      </w:tr>
      <w:tr w:rsidR="0058223B" w14:paraId="35E0B859" w14:textId="77777777" w:rsidTr="00E40AB8">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DengXian"/>
              </w:rPr>
            </w:pPr>
            <w:r>
              <w:rPr>
                <w:rFonts w:eastAsia="DengXian" w:hint="eastAsia"/>
              </w:rPr>
              <w:t>1</w:t>
            </w:r>
          </w:p>
        </w:tc>
        <w:tc>
          <w:tcPr>
            <w:tcW w:w="2797" w:type="dxa"/>
          </w:tcPr>
          <w:p w14:paraId="245F9EC6" w14:textId="77777777" w:rsidR="0058223B" w:rsidRPr="00991EC3" w:rsidRDefault="0058223B" w:rsidP="00E40AB8">
            <w:pPr>
              <w:rPr>
                <w:rFonts w:eastAsia="DengXian"/>
              </w:rPr>
            </w:pPr>
            <w:r>
              <w:rPr>
                <w:rFonts w:eastAsia="DengXian"/>
              </w:rPr>
              <w:t>Clarify that PWS is not applicable for NB-IoT TN</w:t>
            </w:r>
          </w:p>
        </w:tc>
        <w:tc>
          <w:tcPr>
            <w:tcW w:w="1161" w:type="dxa"/>
          </w:tcPr>
          <w:p w14:paraId="035ADD63" w14:textId="77777777" w:rsidR="0058223B" w:rsidRPr="00991EC3" w:rsidRDefault="0058223B" w:rsidP="00E40AB8">
            <w:pPr>
              <w:rPr>
                <w:rFonts w:eastAsia="DengXian"/>
              </w:rPr>
            </w:pPr>
            <w:r>
              <w:rPr>
                <w:rFonts w:eastAsia="DengXian" w:hint="eastAsia"/>
              </w:rPr>
              <w:t>N</w:t>
            </w:r>
          </w:p>
        </w:tc>
        <w:tc>
          <w:tcPr>
            <w:tcW w:w="1559" w:type="dxa"/>
          </w:tcPr>
          <w:p w14:paraId="4FEBCF11" w14:textId="77777777" w:rsidR="0058223B" w:rsidRPr="00991EC3" w:rsidRDefault="0058223B" w:rsidP="00E40AB8">
            <w:pPr>
              <w:rPr>
                <w:rFonts w:eastAsia="DengXian"/>
              </w:rPr>
            </w:pPr>
            <w:r>
              <w:rPr>
                <w:rFonts w:eastAsia="DengXian"/>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814" w:type="dxa"/>
          </w:tcPr>
          <w:p w14:paraId="4CE986AF" w14:textId="77777777" w:rsidR="0058223B" w:rsidRDefault="0058223B" w:rsidP="00E40AB8">
            <w:proofErr w:type="spellStart"/>
            <w:r>
              <w:t>ToDo</w:t>
            </w:r>
            <w:proofErr w:type="spellEnd"/>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77777777" w:rsidR="0058223B" w:rsidRPr="003815BE" w:rsidRDefault="0058223B" w:rsidP="0058223B">
      <w:pPr>
        <w:rPr>
          <w:rFonts w:eastAsia="DengXian"/>
        </w:rPr>
      </w:pP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169910F3" w14:textId="77777777" w:rsidTr="00E40AB8">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814" w:type="dxa"/>
          </w:tcPr>
          <w:p w14:paraId="633F8332" w14:textId="77777777" w:rsidR="0058223B" w:rsidRDefault="0058223B" w:rsidP="00E40AB8">
            <w:r>
              <w:t>Status</w:t>
            </w:r>
          </w:p>
        </w:tc>
      </w:tr>
      <w:tr w:rsidR="0058223B" w14:paraId="44C4852F" w14:textId="77777777" w:rsidTr="00E40AB8">
        <w:tc>
          <w:tcPr>
            <w:tcW w:w="967" w:type="dxa"/>
          </w:tcPr>
          <w:p w14:paraId="092BF074" w14:textId="77777777" w:rsidR="0058223B" w:rsidRDefault="0058223B" w:rsidP="00E40AB8">
            <w:r>
              <w:t>V213</w:t>
            </w:r>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DengXian"/>
              </w:rPr>
            </w:pPr>
            <w:r>
              <w:rPr>
                <w:rFonts w:eastAsia="DengXian" w:hint="eastAsia"/>
              </w:rPr>
              <w:t>1</w:t>
            </w:r>
          </w:p>
        </w:tc>
        <w:tc>
          <w:tcPr>
            <w:tcW w:w="2797" w:type="dxa"/>
          </w:tcPr>
          <w:p w14:paraId="4E95EFBE" w14:textId="77777777" w:rsidR="0058223B" w:rsidRPr="003C0325" w:rsidRDefault="0058223B" w:rsidP="00E40AB8">
            <w:pPr>
              <w:rPr>
                <w:rFonts w:eastAsia="DengXian"/>
              </w:rPr>
            </w:pPr>
            <w:r>
              <w:rPr>
                <w:rFonts w:eastAsia="DengXian" w:hint="eastAsia"/>
              </w:rPr>
              <w:t>In</w:t>
            </w:r>
            <w:r>
              <w:rPr>
                <w:rFonts w:eastAsia="DengXian"/>
              </w:rPr>
              <w:t>dicate the regenerative operation mode to NAS</w:t>
            </w:r>
          </w:p>
        </w:tc>
        <w:tc>
          <w:tcPr>
            <w:tcW w:w="1161" w:type="dxa"/>
          </w:tcPr>
          <w:p w14:paraId="691B396B" w14:textId="77777777" w:rsidR="0058223B" w:rsidRPr="00991EC3" w:rsidRDefault="0058223B" w:rsidP="00E40AB8">
            <w:pPr>
              <w:rPr>
                <w:rFonts w:eastAsia="DengXian"/>
              </w:rPr>
            </w:pPr>
            <w:r>
              <w:rPr>
                <w:rFonts w:eastAsia="DengXian"/>
              </w:rPr>
              <w:t>Yes, R2-250xxxx</w:t>
            </w:r>
          </w:p>
        </w:tc>
        <w:tc>
          <w:tcPr>
            <w:tcW w:w="1559" w:type="dxa"/>
          </w:tcPr>
          <w:p w14:paraId="54769F34" w14:textId="77777777" w:rsidR="0058223B" w:rsidRPr="00991EC3" w:rsidRDefault="0058223B" w:rsidP="00E40AB8">
            <w:pPr>
              <w:rPr>
                <w:rFonts w:eastAsia="DengXian"/>
              </w:rPr>
            </w:pPr>
            <w:r>
              <w:rPr>
                <w:rFonts w:eastAsia="DengXian"/>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814" w:type="dxa"/>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DengXian"/>
        </w:rPr>
      </w:pPr>
      <w:r>
        <w:rPr>
          <w:b/>
        </w:rPr>
        <w:t>[Proposed Change]</w:t>
      </w:r>
      <w:r>
        <w:t>: We propose that the RRC of an S&amp;F capable UE shall indicate the</w:t>
      </w:r>
      <w:r>
        <w:rPr>
          <w:rFonts w:eastAsia="SimSun"/>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6" w:name="OLE_LINK98"/>
      <w:bookmarkStart w:id="67" w:name="OLE_LINK132"/>
      <w:r w:rsidRPr="00161F20">
        <w:rPr>
          <w:i/>
        </w:rPr>
        <w:t>t-</w:t>
      </w:r>
      <w:proofErr w:type="spellStart"/>
      <w:r>
        <w:rPr>
          <w:i/>
        </w:rPr>
        <w:t>M</w:t>
      </w:r>
      <w:r w:rsidRPr="00161F20">
        <w:rPr>
          <w:i/>
        </w:rPr>
        <w:t>odeSwitching</w:t>
      </w:r>
      <w:bookmarkEnd w:id="66"/>
      <w:bookmarkEnd w:id="67"/>
      <w:proofErr w:type="spellEnd"/>
      <w:r>
        <w:rPr>
          <w:i/>
        </w:rPr>
        <w:t xml:space="preserve"> </w:t>
      </w:r>
      <w:r>
        <w:t xml:space="preserve">shall always be configured by the network when the cell is </w:t>
      </w:r>
      <w:r>
        <w:rPr>
          <w:rFonts w:eastAsia="SimSun"/>
        </w:rPr>
        <w:t>operating in S&amp;F.</w:t>
      </w:r>
    </w:p>
    <w:p w14:paraId="21E1BF8A" w14:textId="77777777" w:rsidR="0058223B" w:rsidRDefault="0058223B" w:rsidP="0058223B">
      <w:r>
        <w:rPr>
          <w:b/>
        </w:rPr>
        <w:t>[Comments]</w:t>
      </w:r>
      <w:r>
        <w:t>:</w:t>
      </w: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2777E" w14:paraId="404D7A6E" w14:textId="77777777" w:rsidTr="00E40AB8">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814" w:type="dxa"/>
          </w:tcPr>
          <w:p w14:paraId="7BBDED81" w14:textId="77777777" w:rsidR="0072777E" w:rsidRDefault="0072777E" w:rsidP="00E40AB8">
            <w:r>
              <w:t>Status</w:t>
            </w:r>
          </w:p>
        </w:tc>
      </w:tr>
      <w:tr w:rsidR="0072777E" w14:paraId="1DD0220A" w14:textId="77777777" w:rsidTr="00E40AB8">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814" w:type="dxa"/>
          </w:tcPr>
          <w:p w14:paraId="33E2C5EF" w14:textId="77777777" w:rsidR="0072777E" w:rsidRDefault="0072777E" w:rsidP="00E40AB8">
            <w:proofErr w:type="spellStart"/>
            <w:r>
              <w:t>ToDo</w:t>
            </w:r>
            <w:proofErr w:type="spellEnd"/>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8" w:name="_Toc20486723"/>
      <w:bookmarkStart w:id="69" w:name="_Toc29342015"/>
      <w:bookmarkStart w:id="70" w:name="_Toc29343154"/>
      <w:bookmarkStart w:id="71" w:name="_Toc36566402"/>
      <w:bookmarkStart w:id="72" w:name="_Toc36809809"/>
      <w:bookmarkStart w:id="73" w:name="_Toc36846173"/>
      <w:bookmarkStart w:id="74" w:name="_Toc36938826"/>
      <w:bookmarkStart w:id="75" w:name="_Toc37081805"/>
      <w:bookmarkStart w:id="76" w:name="_Toc46480428"/>
      <w:bookmarkStart w:id="77" w:name="_Toc46481662"/>
      <w:bookmarkStart w:id="78" w:name="_Toc46482896"/>
      <w:bookmarkStart w:id="79" w:name="_Toc185640051"/>
      <w:bookmarkStart w:id="80" w:name="_Toc193473733"/>
      <w:bookmarkStart w:id="81" w:name="_Toc201561666"/>
      <w:r w:rsidRPr="0098192A">
        <w:lastRenderedPageBreak/>
        <w:t>5.2.2.7</w:t>
      </w:r>
      <w:r w:rsidRPr="0098192A">
        <w:tab/>
        <w:t xml:space="preserve">Actions upon reception of the </w:t>
      </w:r>
      <w:r w:rsidRPr="0098192A">
        <w:rPr>
          <w:i/>
        </w:rPr>
        <w:t>SystemInformationBlockType1</w:t>
      </w:r>
      <w:r w:rsidRPr="0098192A">
        <w:t xml:space="preserve"> message</w:t>
      </w:r>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2" w:author="Google (Ming-Hung)" w:date="2025-09-23T23:11:00Z"/>
        </w:rPr>
      </w:pPr>
      <w:ins w:id="83" w:author="Google (Ming-Hung)" w:date="2025-09-23T23:10:00Z">
        <w:r w:rsidRPr="00A04B5B">
          <w:rPr>
            <w:lang w:eastAsia="ja-JP"/>
          </w:rPr>
          <w:t>1&gt;</w:t>
        </w:r>
        <w:r w:rsidRPr="00A04B5B">
          <w:rPr>
            <w:lang w:eastAsia="ja-JP"/>
          </w:rPr>
          <w:tab/>
        </w:r>
      </w:ins>
      <w:ins w:id="84" w:author="Google (Ming-Hung)" w:date="2025-09-23T23:11:00Z">
        <w:r w:rsidRPr="00EE6E73">
          <w:t>if the access is for NTN:</w:t>
        </w:r>
      </w:ins>
    </w:p>
    <w:p w14:paraId="7D9B8E9A" w14:textId="1D9E15BE" w:rsidR="00653D33" w:rsidRPr="00A04B5B" w:rsidRDefault="00653D33" w:rsidP="00653D33">
      <w:pPr>
        <w:ind w:left="851" w:hanging="284"/>
        <w:rPr>
          <w:ins w:id="85" w:author="Google (Ming-Hung)" w:date="2025-09-23T23:11:00Z"/>
          <w:lang w:eastAsia="ja-JP"/>
        </w:rPr>
      </w:pPr>
      <w:ins w:id="86" w:author="Google (Ming-Hung)" w:date="2025-09-23T23:11:00Z">
        <w:r w:rsidRPr="00A04B5B">
          <w:rPr>
            <w:rFonts w:eastAsia="SimSun"/>
            <w:lang w:eastAsia="ja-JP"/>
          </w:rPr>
          <w:t>2&gt;</w:t>
        </w:r>
        <w:r w:rsidRPr="00A04B5B">
          <w:rPr>
            <w:rFonts w:eastAsia="SimSun"/>
            <w:lang w:eastAsia="ja-JP"/>
          </w:rPr>
          <w:tab/>
        </w:r>
      </w:ins>
      <w:ins w:id="87"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8" w:author="Google (Ming-Hung)" w:date="2025-09-23T23:11:00Z">
        <w:r w:rsidRPr="00A04B5B">
          <w:rPr>
            <w:lang w:eastAsia="ja-JP"/>
          </w:rPr>
          <w:t>;</w:t>
        </w:r>
      </w:ins>
    </w:p>
    <w:p w14:paraId="4019AE1E" w14:textId="484F8476" w:rsidR="00653D33" w:rsidRDefault="00977E1A" w:rsidP="00977E1A">
      <w:pPr>
        <w:ind w:left="851" w:hanging="284"/>
        <w:rPr>
          <w:ins w:id="89" w:author="Google (Ming-Hung)" w:date="2025-09-23T23:10:00Z"/>
          <w:lang w:eastAsia="ja-JP"/>
        </w:rPr>
      </w:pPr>
      <w:ins w:id="90" w:author="Google (Ming-Hung)" w:date="2025-09-23T23:13:00Z">
        <w:r w:rsidRPr="00A04B5B">
          <w:rPr>
            <w:rFonts w:eastAsia="SimSun"/>
            <w:lang w:eastAsia="ja-JP"/>
          </w:rPr>
          <w:t>2&gt;</w:t>
        </w:r>
        <w:r w:rsidRPr="00A04B5B">
          <w:rPr>
            <w:rFonts w:eastAsia="SimSun"/>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1" w:name="OLE_LINK177"/>
      <w:bookmarkStart w:id="92" w:name="OLE_LINK178"/>
      <w:proofErr w:type="spellStart"/>
      <w:r w:rsidRPr="00A04B5B">
        <w:rPr>
          <w:i/>
          <w:lang w:eastAsia="ja-JP"/>
        </w:rPr>
        <w:t>featureGroupIndicator</w:t>
      </w:r>
      <w:bookmarkEnd w:id="91"/>
      <w:bookmarkEnd w:id="92"/>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SimSun"/>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rFonts w:eastAsia="SimSun"/>
          <w:i/>
          <w:lang w:eastAsia="ja-JP"/>
        </w:rPr>
        <w:t>cellIdentity</w:t>
      </w:r>
      <w:proofErr w:type="spellEnd"/>
      <w:r w:rsidRPr="00A04B5B">
        <w:rPr>
          <w:rFonts w:eastAsia="SimSun"/>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3" w:author="Ming-Hung" w:date="2025-09-23T23:06:00Z"/>
          <w:lang w:eastAsia="ja-JP"/>
        </w:rPr>
      </w:pPr>
      <w:r w:rsidRPr="00A04B5B">
        <w:rPr>
          <w:rFonts w:eastAsia="SimSun"/>
          <w:lang w:eastAsia="ja-JP"/>
        </w:rPr>
        <w:t>2&gt;</w:t>
      </w:r>
      <w:r w:rsidRPr="00A04B5B">
        <w:rPr>
          <w:rFonts w:eastAsia="SimSun"/>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4" w:author="Ming-Hung" w:date="2025-09-23T23:07:00Z">
        <w:del w:id="95" w:author="Google (Ming-Hung)" w:date="2025-09-23T23:10:00Z">
          <w:r w:rsidRPr="0098192A" w:rsidDel="00653D33">
            <w:rPr>
              <w:rFonts w:eastAsia="SimSun"/>
            </w:rPr>
            <w:delText>2&gt;</w:delText>
          </w:r>
          <w:r w:rsidRPr="0098192A" w:rsidDel="00653D33">
            <w:rPr>
              <w:rFonts w:eastAsia="SimSun"/>
            </w:rPr>
            <w:tab/>
          </w:r>
          <w:r w:rsidDel="00653D33">
            <w:rPr>
              <w:rFonts w:eastAsia="SimSun"/>
            </w:rPr>
            <w:delText>indicate to upper layers that the cell is operating in Store and Forward mode,</w:delText>
          </w:r>
          <w:r w:rsidRPr="0098192A" w:rsidDel="00653D33">
            <w:rPr>
              <w:rFonts w:eastAsia="SimSun"/>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6" w:author="Ming-Hung" w:date="2025-09-23T23:09:00Z">
        <w:del w:id="97" w:author="Google (Ming-Hung)" w:date="2025-09-23T23:10:00Z">
          <w:r w:rsidRPr="0098192A" w:rsidDel="00653D33">
            <w:delText>4&gt;</w:delText>
          </w:r>
          <w:r w:rsidRPr="0098192A" w:rsidDel="00653D33">
            <w:tab/>
          </w:r>
          <w:r w:rsidRPr="009C0165" w:rsidDel="00653D33">
            <w:rPr>
              <w:rFonts w:eastAsia="SimSun"/>
            </w:rPr>
            <w:delText xml:space="preserve">indicate to upper layers that the cell is operating in Store and Forward mode, if </w:delText>
          </w:r>
          <w:r w:rsidRPr="009C0165" w:rsidDel="00653D33">
            <w:rPr>
              <w:rFonts w:eastAsia="SimSun"/>
              <w:i/>
            </w:rPr>
            <w:delText>sf-OperationMode</w:delText>
          </w:r>
          <w:r w:rsidRPr="009C0165" w:rsidDel="00653D33">
            <w:rPr>
              <w:rFonts w:eastAsia="SimSun"/>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77777777" w:rsidR="0058223B" w:rsidRPr="005D2CC7" w:rsidRDefault="0058223B" w:rsidP="0058223B">
      <w:pPr>
        <w:rPr>
          <w:rFonts w:eastAsia="DengXian"/>
        </w:rPr>
      </w:pPr>
    </w:p>
    <w:p w14:paraId="59CE4E14" w14:textId="77777777" w:rsidR="0058223B" w:rsidRDefault="0058223B" w:rsidP="0058223B">
      <w:pPr>
        <w:pStyle w:val="Heading1"/>
      </w:pPr>
      <w:r>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4B40079E" w14:textId="77777777" w:rsidTr="00E40AB8">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814" w:type="dxa"/>
          </w:tcPr>
          <w:p w14:paraId="631C2EE6" w14:textId="77777777" w:rsidR="0058223B" w:rsidRDefault="0058223B" w:rsidP="00E40AB8">
            <w:r>
              <w:t>Status</w:t>
            </w:r>
          </w:p>
        </w:tc>
      </w:tr>
      <w:tr w:rsidR="0058223B" w14:paraId="15D3AC2D" w14:textId="77777777" w:rsidTr="00E40AB8">
        <w:tc>
          <w:tcPr>
            <w:tcW w:w="967" w:type="dxa"/>
          </w:tcPr>
          <w:p w14:paraId="72711EF9" w14:textId="77777777" w:rsidR="0058223B" w:rsidRDefault="0058223B" w:rsidP="00E40AB8">
            <w:r>
              <w:t>V211</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DengXian"/>
              </w:rPr>
            </w:pPr>
            <w:r>
              <w:rPr>
                <w:rFonts w:eastAsia="DengXian" w:hint="eastAsia"/>
              </w:rPr>
              <w:t>1</w:t>
            </w:r>
          </w:p>
        </w:tc>
        <w:tc>
          <w:tcPr>
            <w:tcW w:w="2797" w:type="dxa"/>
          </w:tcPr>
          <w:p w14:paraId="7D968155" w14:textId="77777777" w:rsidR="0058223B" w:rsidRPr="00991EC3" w:rsidRDefault="0058223B" w:rsidP="00E40AB8">
            <w:pPr>
              <w:rPr>
                <w:rFonts w:eastAsia="DengXian"/>
              </w:rPr>
            </w:pPr>
            <w:r>
              <w:rPr>
                <w:rFonts w:eastAsia="DengXian"/>
              </w:rPr>
              <w:t>Refine the wording of NOTE in sub-clause 5.3.3.3x</w:t>
            </w:r>
          </w:p>
        </w:tc>
        <w:tc>
          <w:tcPr>
            <w:tcW w:w="1161" w:type="dxa"/>
          </w:tcPr>
          <w:p w14:paraId="11ECA21A" w14:textId="77777777" w:rsidR="0058223B" w:rsidRPr="00991EC3" w:rsidRDefault="0058223B" w:rsidP="00E40AB8">
            <w:pPr>
              <w:rPr>
                <w:rFonts w:eastAsia="DengXian"/>
              </w:rPr>
            </w:pPr>
            <w:r>
              <w:rPr>
                <w:rFonts w:eastAsia="DengXian" w:hint="eastAsia"/>
              </w:rPr>
              <w:t>N</w:t>
            </w:r>
          </w:p>
        </w:tc>
        <w:tc>
          <w:tcPr>
            <w:tcW w:w="1559" w:type="dxa"/>
          </w:tcPr>
          <w:p w14:paraId="3E137B9D" w14:textId="77777777" w:rsidR="0058223B" w:rsidRPr="00991EC3" w:rsidRDefault="0058223B" w:rsidP="00E40AB8">
            <w:pPr>
              <w:rPr>
                <w:rFonts w:eastAsia="DengXian"/>
              </w:rPr>
            </w:pPr>
            <w:r>
              <w:rPr>
                <w:rFonts w:eastAsia="DengXian"/>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814" w:type="dxa"/>
          </w:tcPr>
          <w:p w14:paraId="056F31BC" w14:textId="77777777" w:rsidR="0058223B" w:rsidRDefault="0058223B" w:rsidP="00E40AB8">
            <w:proofErr w:type="spellStart"/>
            <w:r>
              <w:t>ToDo</w:t>
            </w:r>
            <w:proofErr w:type="spellEnd"/>
          </w:p>
        </w:tc>
      </w:tr>
    </w:tbl>
    <w:p w14:paraId="7480FAA2" w14:textId="77777777" w:rsidR="0058223B" w:rsidRPr="0051105C" w:rsidRDefault="0058223B" w:rsidP="0058223B">
      <w:pPr>
        <w:pStyle w:val="CommentText"/>
      </w:pPr>
      <w:r>
        <w:rPr>
          <w:b/>
        </w:rPr>
        <w:lastRenderedPageBreak/>
        <w:br/>
        <w:t>[Description]</w:t>
      </w:r>
      <w:r>
        <w:t>: The sentence “</w:t>
      </w:r>
      <w:r w:rsidRPr="00AE7085">
        <w:rPr>
          <w:i/>
        </w:rPr>
        <w:t>Which procedure (e.g. EDT, random access procedur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98" w:author="vivo" w:date="2025-09-21T18:56:00Z">
        <w:r>
          <w:t xml:space="preserve"> is up to UE implementation</w:t>
        </w:r>
      </w:ins>
      <w:r>
        <w:t>.</w:t>
      </w:r>
    </w:p>
    <w:p w14:paraId="3DC4C381" w14:textId="77777777" w:rsidR="0058223B" w:rsidRDefault="0058223B" w:rsidP="0058223B">
      <w:r>
        <w:rPr>
          <w:b/>
        </w:rPr>
        <w:t>[Comments]</w:t>
      </w:r>
      <w:r>
        <w:t>:</w:t>
      </w:r>
    </w:p>
    <w:p w14:paraId="408CFB83" w14:textId="77777777" w:rsidR="0058223B" w:rsidRPr="009E45A4" w:rsidRDefault="0058223B" w:rsidP="0058223B">
      <w:pPr>
        <w:rPr>
          <w:rFonts w:eastAsia="DengXian"/>
        </w:rPr>
      </w:pPr>
    </w:p>
    <w:p w14:paraId="66DAB139" w14:textId="3E8075A1" w:rsidR="003B3680" w:rsidRPr="003B3680" w:rsidRDefault="003B3680" w:rsidP="003B3680">
      <w:pPr>
        <w:pStyle w:val="Heading1"/>
        <w:rPr>
          <w:rFonts w:eastAsia="DengXian"/>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3680" w14:paraId="62E63369" w14:textId="77777777" w:rsidTr="00E40AB8">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814" w:type="dxa"/>
          </w:tcPr>
          <w:p w14:paraId="75A55621" w14:textId="77777777" w:rsidR="003B3680" w:rsidRDefault="003B3680" w:rsidP="00E40AB8">
            <w:r>
              <w:t>Status</w:t>
            </w:r>
          </w:p>
        </w:tc>
      </w:tr>
      <w:tr w:rsidR="003B3680" w14:paraId="26838533" w14:textId="77777777" w:rsidTr="00E40AB8">
        <w:tc>
          <w:tcPr>
            <w:tcW w:w="967" w:type="dxa"/>
          </w:tcPr>
          <w:p w14:paraId="344F33EA" w14:textId="3E0DE296" w:rsidR="003B3680" w:rsidRPr="003B3680" w:rsidRDefault="003B3680" w:rsidP="00E40AB8">
            <w:pPr>
              <w:rPr>
                <w:rFonts w:eastAsia="DengXian"/>
              </w:rPr>
            </w:pPr>
            <w:r>
              <w:rPr>
                <w:rFonts w:eastAsia="DengXian"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DengXian"/>
              </w:rPr>
            </w:pPr>
            <w:r>
              <w:rPr>
                <w:rFonts w:eastAsia="DengXian"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DengXian"/>
              </w:rPr>
            </w:pPr>
            <w:r>
              <w:rPr>
                <w:rFonts w:eastAsia="DengXian"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814" w:type="dxa"/>
          </w:tcPr>
          <w:p w14:paraId="4AE74D0B" w14:textId="77777777" w:rsidR="003B3680" w:rsidRDefault="003B3680" w:rsidP="00E40AB8">
            <w:proofErr w:type="spellStart"/>
            <w:r>
              <w:t>ToDo</w:t>
            </w:r>
            <w:proofErr w:type="spellEnd"/>
          </w:p>
        </w:tc>
      </w:tr>
    </w:tbl>
    <w:p w14:paraId="1E99C614" w14:textId="3B957F92" w:rsidR="003B3680" w:rsidRPr="00E319D6" w:rsidRDefault="003B3680" w:rsidP="003B3680">
      <w:pPr>
        <w:pStyle w:val="CommentText"/>
        <w:rPr>
          <w:rFonts w:eastAsia="DengXian"/>
        </w:rPr>
      </w:pPr>
      <w:r>
        <w:rPr>
          <w:b/>
        </w:rPr>
        <w:br/>
        <w:t>[Description]</w:t>
      </w:r>
      <w:r>
        <w:t xml:space="preserve">: </w:t>
      </w:r>
      <w:r w:rsidR="00E319D6">
        <w:rPr>
          <w:rFonts w:eastAsia="DengXian"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DengXian"/>
        </w:rPr>
      </w:pPr>
    </w:p>
    <w:p w14:paraId="0C50AADC" w14:textId="77777777" w:rsidR="003B3680" w:rsidRDefault="003B3680" w:rsidP="003B3680">
      <w:pPr>
        <w:pStyle w:val="CommentText"/>
        <w:rPr>
          <w:rFonts w:eastAsia="DengXian"/>
        </w:rPr>
      </w:pPr>
      <w:r>
        <w:rPr>
          <w:b/>
        </w:rPr>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99" w:name="OLE_LINK156"/>
      <w:r>
        <w:t>sf-OperationMode</w:t>
      </w:r>
      <w:r w:rsidRPr="0098192A">
        <w:t>Neigh</w:t>
      </w:r>
      <w:r>
        <w:t>-r19</w:t>
      </w:r>
      <w:bookmarkEnd w:id="99"/>
      <w:r w:rsidRPr="006F5F57">
        <w:tab/>
      </w:r>
      <w:r w:rsidRPr="006F5F57">
        <w:tab/>
      </w:r>
      <w:r w:rsidRPr="006F5F57">
        <w:rPr>
          <w:rFonts w:eastAsia="Batang"/>
        </w:rPr>
        <w:t>ENUMERATED {</w:t>
      </w:r>
      <w:proofErr w:type="spellStart"/>
      <w:del w:id="100" w:author="CATT" w:date="2025-09-17T23:11:00Z">
        <w:r w:rsidRPr="006F5F57" w:rsidDel="00E319D6">
          <w:rPr>
            <w:rFonts w:eastAsia="Batang"/>
          </w:rPr>
          <w:delText>barred, notBarred</w:delText>
        </w:r>
      </w:del>
      <w:ins w:id="101"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DengXian"/>
        </w:rPr>
      </w:pPr>
    </w:p>
    <w:p w14:paraId="0DB7793D" w14:textId="530F168C" w:rsidR="003B3680" w:rsidRDefault="003B3680" w:rsidP="003B3680">
      <w:r>
        <w:rPr>
          <w:b/>
        </w:rPr>
        <w:t>[Comments]</w:t>
      </w:r>
      <w:r>
        <w:t>:</w:t>
      </w:r>
    </w:p>
    <w:p w14:paraId="04E0D9D2" w14:textId="77777777" w:rsidR="0045180D" w:rsidRPr="0045180D" w:rsidRDefault="0045180D" w:rsidP="003B3680">
      <w:pPr>
        <w:rPr>
          <w:rFonts w:eastAsia="DengXian"/>
        </w:rPr>
      </w:pPr>
    </w:p>
    <w:p w14:paraId="06269B5D" w14:textId="7D5A2D9B" w:rsidR="007D2D98" w:rsidRDefault="007D2D98" w:rsidP="007D2D98">
      <w:pPr>
        <w:pStyle w:val="Heading1"/>
      </w:pPr>
      <w:r>
        <w:lastRenderedPageBreak/>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626DA159" w14:textId="77777777" w:rsidTr="00E40AB8">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814" w:type="dxa"/>
          </w:tcPr>
          <w:p w14:paraId="4709EA48" w14:textId="77777777" w:rsidR="007D2D98" w:rsidRDefault="007D2D98" w:rsidP="00E40AB8">
            <w:r>
              <w:t>Status</w:t>
            </w:r>
          </w:p>
        </w:tc>
      </w:tr>
      <w:tr w:rsidR="007D2D98" w14:paraId="2D985758" w14:textId="77777777" w:rsidTr="00E40AB8">
        <w:tc>
          <w:tcPr>
            <w:tcW w:w="967" w:type="dxa"/>
          </w:tcPr>
          <w:p w14:paraId="22D3C154" w14:textId="77777777" w:rsidR="007D2D98" w:rsidRDefault="007D2D98" w:rsidP="00E40AB8">
            <w:r>
              <w:t>V212</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DengXian"/>
              </w:rPr>
            </w:pPr>
            <w:r>
              <w:rPr>
                <w:rFonts w:eastAsia="DengXian" w:hint="eastAsia"/>
              </w:rPr>
              <w:t>1</w:t>
            </w:r>
          </w:p>
        </w:tc>
        <w:tc>
          <w:tcPr>
            <w:tcW w:w="2797" w:type="dxa"/>
          </w:tcPr>
          <w:p w14:paraId="260E4401" w14:textId="1927C3BB" w:rsidR="007D2D98" w:rsidRPr="003C0325" w:rsidRDefault="007D2D98" w:rsidP="00E40AB8">
            <w:pPr>
              <w:rPr>
                <w:rFonts w:eastAsia="DengXian"/>
              </w:rPr>
            </w:pPr>
            <w:r>
              <w:rPr>
                <w:rFonts w:eastAsia="DengXian"/>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DengXian"/>
              </w:rPr>
            </w:pPr>
            <w:r>
              <w:rPr>
                <w:rFonts w:eastAsia="DengXian" w:hint="eastAsia"/>
              </w:rPr>
              <w:t>N</w:t>
            </w:r>
          </w:p>
        </w:tc>
        <w:tc>
          <w:tcPr>
            <w:tcW w:w="1559" w:type="dxa"/>
          </w:tcPr>
          <w:p w14:paraId="01DBE493" w14:textId="77777777" w:rsidR="007D2D98" w:rsidRPr="00991EC3" w:rsidRDefault="007D2D98" w:rsidP="00E40AB8">
            <w:pPr>
              <w:rPr>
                <w:rFonts w:eastAsia="DengXian"/>
              </w:rPr>
            </w:pPr>
            <w:r>
              <w:rPr>
                <w:rFonts w:eastAsia="DengXian"/>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814" w:type="dxa"/>
          </w:tcPr>
          <w:p w14:paraId="11315BB8" w14:textId="77777777" w:rsidR="007D2D98" w:rsidRDefault="007D2D98" w:rsidP="00E40AB8">
            <w:proofErr w:type="spellStart"/>
            <w:r>
              <w:t>ToDo</w:t>
            </w:r>
            <w:proofErr w:type="spellEnd"/>
          </w:p>
        </w:tc>
      </w:tr>
    </w:tbl>
    <w:p w14:paraId="485B98F8" w14:textId="77777777" w:rsidR="007D2D98" w:rsidRPr="0051105C" w:rsidRDefault="007D2D98" w:rsidP="007D2D98">
      <w:pPr>
        <w:pStyle w:val="CommentText"/>
      </w:pPr>
      <w:r>
        <w:rPr>
          <w:b/>
        </w:rPr>
        <w:br/>
        <w:t>[Description]</w:t>
      </w:r>
      <w:r>
        <w:t>: The Need OP is not intended for</w:t>
      </w:r>
      <w:r>
        <w:rPr>
          <w:rFonts w:eastAsia="DengXian"/>
        </w:rPr>
        <w:t xml:space="preserve"> </w:t>
      </w:r>
      <w:r w:rsidRPr="003C0325">
        <w:rPr>
          <w:i/>
        </w:rPr>
        <w:t>sf-OperationModeNeigh-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w:t>
      </w:r>
    </w:p>
    <w:p w14:paraId="7D083F4D" w14:textId="77777777" w:rsidR="007D2D98" w:rsidRPr="00A21D28" w:rsidRDefault="007D2D98" w:rsidP="007D2D98">
      <w:pPr>
        <w:pStyle w:val="CommentText"/>
      </w:pPr>
      <w:r>
        <w:rPr>
          <w:b/>
        </w:rPr>
        <w:t>[Proposed Change]</w:t>
      </w:r>
      <w:r>
        <w:t xml:space="preserve">: Need OR is used for </w:t>
      </w:r>
      <w:r w:rsidRPr="003C0325">
        <w:rPr>
          <w:i/>
        </w:rPr>
        <w:t>sf-OperationModeNeigh-r19</w:t>
      </w:r>
      <w:r w:rsidRPr="004B3AFD">
        <w:t>.</w:t>
      </w:r>
    </w:p>
    <w:p w14:paraId="40716BAD" w14:textId="77777777" w:rsidR="007D2D98" w:rsidRDefault="007D2D98" w:rsidP="007D2D98">
      <w:r>
        <w:rPr>
          <w:b/>
        </w:rPr>
        <w:t>[Comments]</w:t>
      </w:r>
      <w:r>
        <w:t>:</w:t>
      </w:r>
    </w:p>
    <w:p w14:paraId="5A3CABAE" w14:textId="77777777" w:rsidR="007D2D98" w:rsidRDefault="007D2D98" w:rsidP="007D2D98">
      <w:pPr>
        <w:pStyle w:val="Title"/>
        <w:rPr>
          <w:rFonts w:eastAsia="DengXian"/>
        </w:rPr>
      </w:pPr>
    </w:p>
    <w:p w14:paraId="3FC01FAC" w14:textId="77777777" w:rsidR="007D2D98" w:rsidRDefault="007D2D98" w:rsidP="007D2D98">
      <w:pPr>
        <w:pStyle w:val="Heading1"/>
      </w:pPr>
      <w:r>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36B56D23" w14:textId="77777777" w:rsidTr="00E40AB8">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814" w:type="dxa"/>
          </w:tcPr>
          <w:p w14:paraId="774BEC4E" w14:textId="77777777" w:rsidR="007D2D98" w:rsidRDefault="007D2D98" w:rsidP="00E40AB8">
            <w:r>
              <w:t>Status</w:t>
            </w:r>
          </w:p>
        </w:tc>
      </w:tr>
      <w:tr w:rsidR="007D2D98" w14:paraId="787A61F6" w14:textId="77777777" w:rsidTr="00E40AB8">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DengXian"/>
              </w:rPr>
            </w:pPr>
            <w:r>
              <w:rPr>
                <w:rFonts w:eastAsia="DengXian" w:hint="eastAsia"/>
              </w:rPr>
              <w:t>1</w:t>
            </w:r>
          </w:p>
        </w:tc>
        <w:tc>
          <w:tcPr>
            <w:tcW w:w="2797" w:type="dxa"/>
          </w:tcPr>
          <w:p w14:paraId="47B07C84" w14:textId="461D0B38" w:rsidR="007D2D98" w:rsidRPr="003C0325" w:rsidRDefault="00FD63AA" w:rsidP="00E40AB8">
            <w:pPr>
              <w:rPr>
                <w:rFonts w:eastAsia="DengXian"/>
              </w:rPr>
            </w:pPr>
            <w:r>
              <w:rPr>
                <w:rFonts w:eastAsia="DengXian"/>
              </w:rPr>
              <w:t xml:space="preserve">Clarification on </w:t>
            </w:r>
            <w:r w:rsidR="007D2D98">
              <w:rPr>
                <w:rFonts w:eastAsia="DengXian"/>
              </w:rPr>
              <w:t xml:space="preserve">TA report </w:t>
            </w:r>
          </w:p>
        </w:tc>
        <w:tc>
          <w:tcPr>
            <w:tcW w:w="1161" w:type="dxa"/>
          </w:tcPr>
          <w:p w14:paraId="58A5B762" w14:textId="77777777" w:rsidR="007D2D98" w:rsidRPr="00991EC3" w:rsidRDefault="007D2D98" w:rsidP="00E40AB8">
            <w:pPr>
              <w:rPr>
                <w:rFonts w:eastAsia="DengXian"/>
              </w:rPr>
            </w:pPr>
            <w:r>
              <w:rPr>
                <w:rFonts w:eastAsia="DengXian"/>
              </w:rPr>
              <w:t>Yes, R2-250xxxx</w:t>
            </w:r>
          </w:p>
        </w:tc>
        <w:tc>
          <w:tcPr>
            <w:tcW w:w="1559" w:type="dxa"/>
          </w:tcPr>
          <w:p w14:paraId="687905DD" w14:textId="77777777" w:rsidR="007D2D98" w:rsidRPr="00991EC3" w:rsidRDefault="007D2D98" w:rsidP="00E40AB8">
            <w:pPr>
              <w:rPr>
                <w:rFonts w:eastAsia="DengXian"/>
              </w:rPr>
            </w:pPr>
            <w:r>
              <w:rPr>
                <w:rFonts w:eastAsia="DengXian"/>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814" w:type="dxa"/>
          </w:tcPr>
          <w:p w14:paraId="1FCF8DA9" w14:textId="77777777" w:rsidR="007D2D98" w:rsidRDefault="007D2D98" w:rsidP="00E40AB8">
            <w:proofErr w:type="spellStart"/>
            <w:r>
              <w:t>ToDo</w:t>
            </w:r>
            <w:proofErr w:type="spellEnd"/>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SimSun"/>
        </w:rPr>
      </w:pPr>
      <w:r>
        <w:rPr>
          <w:b/>
        </w:rPr>
        <w:t>[Proposed Change]</w:t>
      </w:r>
      <w:r>
        <w:t>: Remove the phrase “</w:t>
      </w:r>
      <w:r w:rsidRPr="007B1A44">
        <w:t>Random Access due to</w:t>
      </w:r>
      <w:r>
        <w:t>”</w:t>
      </w:r>
      <w:r>
        <w:rPr>
          <w:rFonts w:eastAsia="SimSun"/>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77777777" w:rsidR="007D2D98" w:rsidRPr="005746F9" w:rsidRDefault="007D2D98" w:rsidP="007D2D98">
      <w:pPr>
        <w:pStyle w:val="CommentText"/>
        <w:rPr>
          <w:rFonts w:eastAsia="DengXian"/>
        </w:rPr>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02"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DengXian"/>
        </w:rPr>
        <w:t xml:space="preserve">Random Access due to handover, </w:t>
      </w:r>
      <w:r w:rsidRPr="0098192A">
        <w:t>see TS 36.321 [6], clause 5.4.9.</w:t>
      </w:r>
    </w:p>
    <w:p w14:paraId="77CCD5B7" w14:textId="59E02E78" w:rsidR="00436169" w:rsidRPr="00436169" w:rsidRDefault="00436169" w:rsidP="00436169">
      <w:pPr>
        <w:pStyle w:val="Heading1"/>
        <w:rPr>
          <w:rFonts w:eastAsia="DengXian"/>
        </w:rPr>
      </w:pPr>
      <w:r>
        <w:rPr>
          <w:rFonts w:eastAsia="DengXian" w:hint="eastAsia"/>
        </w:rPr>
        <w:lastRenderedPageBreak/>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6169" w14:paraId="06D17A35" w14:textId="77777777" w:rsidTr="007B370F">
        <w:tc>
          <w:tcPr>
            <w:tcW w:w="967" w:type="dxa"/>
          </w:tcPr>
          <w:p w14:paraId="082FD2EE" w14:textId="77777777" w:rsidR="00436169" w:rsidRDefault="00436169" w:rsidP="007B370F">
            <w:r>
              <w:t>RIL Id</w:t>
            </w:r>
          </w:p>
        </w:tc>
        <w:tc>
          <w:tcPr>
            <w:tcW w:w="948" w:type="dxa"/>
          </w:tcPr>
          <w:p w14:paraId="2DBBBB45" w14:textId="77777777" w:rsidR="00436169" w:rsidRDefault="00436169" w:rsidP="007B370F">
            <w:r>
              <w:t>WI</w:t>
            </w:r>
          </w:p>
        </w:tc>
        <w:tc>
          <w:tcPr>
            <w:tcW w:w="1068" w:type="dxa"/>
          </w:tcPr>
          <w:p w14:paraId="160C127F" w14:textId="77777777" w:rsidR="00436169" w:rsidRDefault="00436169" w:rsidP="007B370F">
            <w:r>
              <w:t>Class</w:t>
            </w:r>
          </w:p>
        </w:tc>
        <w:tc>
          <w:tcPr>
            <w:tcW w:w="2797" w:type="dxa"/>
          </w:tcPr>
          <w:p w14:paraId="682E501A" w14:textId="77777777" w:rsidR="00436169" w:rsidRDefault="00436169" w:rsidP="007B370F">
            <w:r>
              <w:t>Title</w:t>
            </w:r>
          </w:p>
        </w:tc>
        <w:tc>
          <w:tcPr>
            <w:tcW w:w="1161" w:type="dxa"/>
          </w:tcPr>
          <w:p w14:paraId="53C3D79A" w14:textId="77777777" w:rsidR="00436169" w:rsidRDefault="00436169" w:rsidP="007B370F">
            <w:proofErr w:type="spellStart"/>
            <w:r>
              <w:t>Tdoc</w:t>
            </w:r>
            <w:proofErr w:type="spellEnd"/>
          </w:p>
        </w:tc>
        <w:tc>
          <w:tcPr>
            <w:tcW w:w="1559" w:type="dxa"/>
          </w:tcPr>
          <w:p w14:paraId="1B3306D7" w14:textId="77777777" w:rsidR="00436169" w:rsidRDefault="00436169" w:rsidP="007B370F">
            <w:r>
              <w:t>Delegate</w:t>
            </w:r>
          </w:p>
        </w:tc>
        <w:tc>
          <w:tcPr>
            <w:tcW w:w="993" w:type="dxa"/>
          </w:tcPr>
          <w:p w14:paraId="0F9A1C0F" w14:textId="77777777" w:rsidR="00436169" w:rsidRDefault="00436169" w:rsidP="007B370F">
            <w:r>
              <w:t>Misc</w:t>
            </w:r>
          </w:p>
        </w:tc>
        <w:tc>
          <w:tcPr>
            <w:tcW w:w="850" w:type="dxa"/>
          </w:tcPr>
          <w:p w14:paraId="26331689" w14:textId="77777777" w:rsidR="00436169" w:rsidRDefault="00436169" w:rsidP="007B370F">
            <w:r>
              <w:t>File version</w:t>
            </w:r>
          </w:p>
        </w:tc>
        <w:tc>
          <w:tcPr>
            <w:tcW w:w="814" w:type="dxa"/>
          </w:tcPr>
          <w:p w14:paraId="10F44A42" w14:textId="77777777" w:rsidR="00436169" w:rsidRDefault="00436169" w:rsidP="007B370F">
            <w:r>
              <w:t>Status</w:t>
            </w:r>
          </w:p>
        </w:tc>
      </w:tr>
      <w:tr w:rsidR="00436169" w14:paraId="0FB8B17B" w14:textId="77777777" w:rsidTr="007B370F">
        <w:tc>
          <w:tcPr>
            <w:tcW w:w="967" w:type="dxa"/>
          </w:tcPr>
          <w:p w14:paraId="2D49E785" w14:textId="6431A62B" w:rsidR="00436169" w:rsidRPr="00436169" w:rsidRDefault="00436169" w:rsidP="007B370F">
            <w:pPr>
              <w:rPr>
                <w:rFonts w:eastAsia="DengXian"/>
              </w:rPr>
            </w:pPr>
            <w:r>
              <w:rPr>
                <w:rFonts w:eastAsia="DengXian" w:hint="eastAsia"/>
              </w:rPr>
              <w:t>N011</w:t>
            </w:r>
          </w:p>
        </w:tc>
        <w:tc>
          <w:tcPr>
            <w:tcW w:w="948" w:type="dxa"/>
          </w:tcPr>
          <w:p w14:paraId="0743AFDD" w14:textId="77777777" w:rsidR="00436169" w:rsidRDefault="00436169" w:rsidP="007B370F">
            <w:proofErr w:type="spellStart"/>
            <w:r>
              <w:rPr>
                <w:sz w:val="18"/>
                <w:szCs w:val="18"/>
              </w:rPr>
              <w:t>IoTNTN</w:t>
            </w:r>
            <w:proofErr w:type="spellEnd"/>
          </w:p>
        </w:tc>
        <w:tc>
          <w:tcPr>
            <w:tcW w:w="1068" w:type="dxa"/>
          </w:tcPr>
          <w:p w14:paraId="4ABE5CE5" w14:textId="5FC09C4E" w:rsidR="00436169" w:rsidRPr="00436169" w:rsidRDefault="00436169" w:rsidP="007B370F">
            <w:pPr>
              <w:rPr>
                <w:rFonts w:eastAsia="DengXian"/>
              </w:rPr>
            </w:pPr>
            <w:r>
              <w:rPr>
                <w:rFonts w:eastAsia="DengXian" w:hint="eastAsia"/>
              </w:rPr>
              <w:t>1</w:t>
            </w:r>
          </w:p>
        </w:tc>
        <w:tc>
          <w:tcPr>
            <w:tcW w:w="2797" w:type="dxa"/>
          </w:tcPr>
          <w:p w14:paraId="03FE8C18" w14:textId="7CE8A1E9" w:rsidR="00436169" w:rsidRPr="00436169" w:rsidRDefault="00436169" w:rsidP="007B370F">
            <w:pPr>
              <w:rPr>
                <w:rFonts w:eastAsia="DengXian"/>
              </w:rPr>
            </w:pPr>
            <w:r>
              <w:rPr>
                <w:rFonts w:eastAsia="DengXian" w:hint="eastAsia"/>
              </w:rPr>
              <w:t>CQI report in CB-Msg3 transmission on the anchor carrier</w:t>
            </w:r>
          </w:p>
        </w:tc>
        <w:tc>
          <w:tcPr>
            <w:tcW w:w="1161" w:type="dxa"/>
          </w:tcPr>
          <w:p w14:paraId="57513275" w14:textId="1D5F5C9D" w:rsidR="00436169" w:rsidRDefault="00436169" w:rsidP="007B370F">
            <w:r>
              <w:rPr>
                <w:rFonts w:eastAsia="DengXian"/>
              </w:rPr>
              <w:t>Yes, R2-250xxxx</w:t>
            </w:r>
          </w:p>
        </w:tc>
        <w:tc>
          <w:tcPr>
            <w:tcW w:w="1559" w:type="dxa"/>
          </w:tcPr>
          <w:p w14:paraId="6109A61E" w14:textId="6B987C4B" w:rsidR="00436169" w:rsidRPr="00436169" w:rsidRDefault="00436169" w:rsidP="007B370F">
            <w:pPr>
              <w:rPr>
                <w:rFonts w:eastAsia="DengXian"/>
              </w:rPr>
            </w:pPr>
            <w:r>
              <w:rPr>
                <w:rFonts w:eastAsia="DengXian" w:hint="eastAsia"/>
              </w:rPr>
              <w:t>Nokia (Ping Yuan)</w:t>
            </w:r>
          </w:p>
        </w:tc>
        <w:tc>
          <w:tcPr>
            <w:tcW w:w="993" w:type="dxa"/>
          </w:tcPr>
          <w:p w14:paraId="4A36B127" w14:textId="77777777" w:rsidR="00436169" w:rsidRDefault="00436169" w:rsidP="007B370F"/>
        </w:tc>
        <w:tc>
          <w:tcPr>
            <w:tcW w:w="850" w:type="dxa"/>
          </w:tcPr>
          <w:p w14:paraId="2F37005B" w14:textId="31DD36DC" w:rsidR="00436169" w:rsidRPr="00436169" w:rsidRDefault="00436169" w:rsidP="007B370F">
            <w:pPr>
              <w:rPr>
                <w:rFonts w:eastAsia="DengXian"/>
              </w:rPr>
            </w:pPr>
            <w:r>
              <w:t>V</w:t>
            </w:r>
            <w:r>
              <w:rPr>
                <w:rFonts w:eastAsia="DengXian" w:hint="eastAsia"/>
              </w:rPr>
              <w:t>006</w:t>
            </w:r>
          </w:p>
        </w:tc>
        <w:tc>
          <w:tcPr>
            <w:tcW w:w="814" w:type="dxa"/>
          </w:tcPr>
          <w:p w14:paraId="6C157F11" w14:textId="77777777" w:rsidR="00436169" w:rsidRDefault="00436169" w:rsidP="007B370F">
            <w:proofErr w:type="spellStart"/>
            <w:r>
              <w:t>ToDo</w:t>
            </w:r>
            <w:proofErr w:type="spellEnd"/>
          </w:p>
        </w:tc>
      </w:tr>
    </w:tbl>
    <w:p w14:paraId="3B7D6A5D" w14:textId="619D0AC3" w:rsidR="00436169" w:rsidRPr="00436169" w:rsidRDefault="00436169" w:rsidP="00436169">
      <w:pPr>
        <w:pStyle w:val="CommentText"/>
        <w:rPr>
          <w:rFonts w:eastAsia="DengXian"/>
        </w:rPr>
      </w:pPr>
      <w:r>
        <w:rPr>
          <w:b/>
        </w:rPr>
        <w:br/>
        <w:t>[Description]</w:t>
      </w:r>
      <w:r>
        <w:t xml:space="preserve">: </w:t>
      </w:r>
      <w:r>
        <w:rPr>
          <w:rFonts w:eastAsia="DengXian" w:hint="eastAsia"/>
        </w:rPr>
        <w:t xml:space="preserve">Based on current text, for CQI report in CB-Msg3 on the anchor carrier, the latest result is </w:t>
      </w:r>
      <w:r w:rsidRPr="00436169">
        <w:rPr>
          <w:rFonts w:eastAsia="DengXian" w:hint="eastAsia"/>
          <w:highlight w:val="yellow"/>
        </w:rPr>
        <w:t>from the carrier where RAR is received.</w:t>
      </w:r>
      <w:r>
        <w:rPr>
          <w:rFonts w:eastAsia="DengXian" w:hint="eastAsia"/>
        </w:rPr>
        <w:t xml:space="preserve"> This is not correct for CB-Msg3 where Msg1/Msg2 </w:t>
      </w:r>
      <w:r w:rsidR="004E0B9F">
        <w:rPr>
          <w:rFonts w:eastAsia="DengXian" w:hint="eastAsia"/>
        </w:rPr>
        <w:t>are</w:t>
      </w:r>
      <w:r>
        <w:rPr>
          <w:rFonts w:eastAsia="DengXian" w:hint="eastAsia"/>
        </w:rPr>
        <w:t xml:space="preserve"> skipped.</w:t>
      </w:r>
    </w:p>
    <w:p w14:paraId="699883CA" w14:textId="1B04C5A9" w:rsidR="00436169" w:rsidRPr="00436169" w:rsidRDefault="00436169" w:rsidP="00436169">
      <w:pPr>
        <w:pStyle w:val="CommentText"/>
        <w:rPr>
          <w:rFonts w:eastAsia="DengXian"/>
        </w:rPr>
      </w:pPr>
      <w:r w:rsidRPr="0098192A">
        <w:t>3&gt;</w:t>
      </w:r>
      <w:r w:rsidRPr="0098192A">
        <w:tab/>
      </w:r>
      <w:bookmarkStart w:id="103" w:name="OLE_LINK199"/>
      <w:bookmarkStart w:id="104" w:name="OLE_LINK200"/>
      <w:r>
        <w:rPr>
          <w:color w:val="FF0000"/>
        </w:rPr>
        <w:t>except for CB-Msg3 transmission on the non-anchor carrier</w:t>
      </w:r>
      <w:r>
        <w:t xml:space="preserve">, </w:t>
      </w:r>
      <w:bookmarkEnd w:id="103"/>
      <w:bookmarkEnd w:id="104"/>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16144A65" w:rsidR="00436169" w:rsidRPr="00436169" w:rsidRDefault="00436169" w:rsidP="00436169">
      <w:pPr>
        <w:pStyle w:val="CommentText"/>
        <w:rPr>
          <w:rFonts w:eastAsia="DengXian"/>
        </w:rPr>
      </w:pPr>
      <w:r>
        <w:rPr>
          <w:b/>
        </w:rPr>
        <w:t>[Proposed Change]</w:t>
      </w:r>
      <w:r>
        <w:t xml:space="preserve">: </w:t>
      </w:r>
      <w:r>
        <w:rPr>
          <w:rFonts w:eastAsia="DengXian" w:hint="eastAsia"/>
        </w:rPr>
        <w:t>Add a new branch for CQI report in CB-Msg3 to indicate that the carrier is the one UE transmit CB-Msg3 (or monitor CB-Msg4?)</w:t>
      </w:r>
    </w:p>
    <w:p w14:paraId="1D7B1187" w14:textId="0C79F3E8" w:rsidR="003B2DA3" w:rsidRPr="00436169" w:rsidRDefault="003B2DA3" w:rsidP="003B2DA3">
      <w:pPr>
        <w:pStyle w:val="Heading1"/>
        <w:rPr>
          <w:rFonts w:eastAsia="DengXian"/>
        </w:rPr>
      </w:pPr>
      <w:r>
        <w:rPr>
          <w:rFonts w:eastAsia="DengXian" w:hint="eastAsia"/>
        </w:rPr>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2DA3" w14:paraId="04366B65" w14:textId="77777777" w:rsidTr="007B370F">
        <w:tc>
          <w:tcPr>
            <w:tcW w:w="967" w:type="dxa"/>
          </w:tcPr>
          <w:p w14:paraId="155C32AD" w14:textId="77777777" w:rsidR="003B2DA3" w:rsidRDefault="003B2DA3" w:rsidP="007B370F">
            <w:r>
              <w:t>RIL Id</w:t>
            </w:r>
          </w:p>
        </w:tc>
        <w:tc>
          <w:tcPr>
            <w:tcW w:w="948" w:type="dxa"/>
          </w:tcPr>
          <w:p w14:paraId="0D10C708" w14:textId="77777777" w:rsidR="003B2DA3" w:rsidRDefault="003B2DA3" w:rsidP="007B370F">
            <w:r>
              <w:t>WI</w:t>
            </w:r>
          </w:p>
        </w:tc>
        <w:tc>
          <w:tcPr>
            <w:tcW w:w="1068" w:type="dxa"/>
          </w:tcPr>
          <w:p w14:paraId="57B02983" w14:textId="77777777" w:rsidR="003B2DA3" w:rsidRDefault="003B2DA3" w:rsidP="007B370F">
            <w:r>
              <w:t>Class</w:t>
            </w:r>
          </w:p>
        </w:tc>
        <w:tc>
          <w:tcPr>
            <w:tcW w:w="2797" w:type="dxa"/>
          </w:tcPr>
          <w:p w14:paraId="1C357BDB" w14:textId="77777777" w:rsidR="003B2DA3" w:rsidRDefault="003B2DA3" w:rsidP="007B370F">
            <w:r>
              <w:t>Title</w:t>
            </w:r>
          </w:p>
        </w:tc>
        <w:tc>
          <w:tcPr>
            <w:tcW w:w="1161" w:type="dxa"/>
          </w:tcPr>
          <w:p w14:paraId="4ADD3E4D" w14:textId="77777777" w:rsidR="003B2DA3" w:rsidRDefault="003B2DA3" w:rsidP="007B370F">
            <w:proofErr w:type="spellStart"/>
            <w:r>
              <w:t>Tdoc</w:t>
            </w:r>
            <w:proofErr w:type="spellEnd"/>
          </w:p>
        </w:tc>
        <w:tc>
          <w:tcPr>
            <w:tcW w:w="1559" w:type="dxa"/>
          </w:tcPr>
          <w:p w14:paraId="24ABDD3A" w14:textId="77777777" w:rsidR="003B2DA3" w:rsidRDefault="003B2DA3" w:rsidP="007B370F">
            <w:r>
              <w:t>Delegate</w:t>
            </w:r>
          </w:p>
        </w:tc>
        <w:tc>
          <w:tcPr>
            <w:tcW w:w="993" w:type="dxa"/>
          </w:tcPr>
          <w:p w14:paraId="7052B7F5" w14:textId="77777777" w:rsidR="003B2DA3" w:rsidRDefault="003B2DA3" w:rsidP="007B370F">
            <w:r>
              <w:t>Misc</w:t>
            </w:r>
          </w:p>
        </w:tc>
        <w:tc>
          <w:tcPr>
            <w:tcW w:w="850" w:type="dxa"/>
          </w:tcPr>
          <w:p w14:paraId="3068338E" w14:textId="77777777" w:rsidR="003B2DA3" w:rsidRDefault="003B2DA3" w:rsidP="007B370F">
            <w:r>
              <w:t>File version</w:t>
            </w:r>
          </w:p>
        </w:tc>
        <w:tc>
          <w:tcPr>
            <w:tcW w:w="814" w:type="dxa"/>
          </w:tcPr>
          <w:p w14:paraId="288EAAAD" w14:textId="77777777" w:rsidR="003B2DA3" w:rsidRDefault="003B2DA3" w:rsidP="007B370F">
            <w:r>
              <w:t>Status</w:t>
            </w:r>
          </w:p>
        </w:tc>
      </w:tr>
      <w:tr w:rsidR="003B2DA3" w14:paraId="73D3799F" w14:textId="77777777" w:rsidTr="007B370F">
        <w:tc>
          <w:tcPr>
            <w:tcW w:w="967" w:type="dxa"/>
          </w:tcPr>
          <w:p w14:paraId="36C2AC2D" w14:textId="28166BB4" w:rsidR="003B2DA3" w:rsidRPr="00436169" w:rsidRDefault="003B2DA3" w:rsidP="007B370F">
            <w:pPr>
              <w:rPr>
                <w:rFonts w:eastAsia="DengXian"/>
              </w:rPr>
            </w:pPr>
            <w:r>
              <w:rPr>
                <w:rFonts w:eastAsia="DengXian" w:hint="eastAsia"/>
              </w:rPr>
              <w:t>N012</w:t>
            </w:r>
          </w:p>
        </w:tc>
        <w:tc>
          <w:tcPr>
            <w:tcW w:w="948" w:type="dxa"/>
          </w:tcPr>
          <w:p w14:paraId="655413CF" w14:textId="77777777" w:rsidR="003B2DA3" w:rsidRDefault="003B2DA3" w:rsidP="007B370F">
            <w:proofErr w:type="spellStart"/>
            <w:r>
              <w:rPr>
                <w:sz w:val="18"/>
                <w:szCs w:val="18"/>
              </w:rPr>
              <w:t>IoTNTN</w:t>
            </w:r>
            <w:proofErr w:type="spellEnd"/>
          </w:p>
        </w:tc>
        <w:tc>
          <w:tcPr>
            <w:tcW w:w="1068" w:type="dxa"/>
          </w:tcPr>
          <w:p w14:paraId="6588E7C1" w14:textId="77777777" w:rsidR="003B2DA3" w:rsidRPr="00436169" w:rsidRDefault="003B2DA3" w:rsidP="007B370F">
            <w:pPr>
              <w:rPr>
                <w:rFonts w:eastAsia="DengXian"/>
              </w:rPr>
            </w:pPr>
            <w:r>
              <w:rPr>
                <w:rFonts w:eastAsia="DengXian" w:hint="eastAsia"/>
              </w:rPr>
              <w:t>1</w:t>
            </w:r>
          </w:p>
        </w:tc>
        <w:tc>
          <w:tcPr>
            <w:tcW w:w="2797" w:type="dxa"/>
          </w:tcPr>
          <w:p w14:paraId="502FC51B" w14:textId="350C3246" w:rsidR="003B2DA3" w:rsidRPr="00436169" w:rsidRDefault="003B2DA3" w:rsidP="007B370F">
            <w:pPr>
              <w:rPr>
                <w:rFonts w:eastAsia="DengXian"/>
              </w:rPr>
            </w:pPr>
            <w:r>
              <w:rPr>
                <w:rFonts w:eastAsia="DengXian" w:hint="eastAsia"/>
              </w:rPr>
              <w:t>CQI measurement period for the report in CB-Msg3</w:t>
            </w:r>
          </w:p>
        </w:tc>
        <w:tc>
          <w:tcPr>
            <w:tcW w:w="1161" w:type="dxa"/>
          </w:tcPr>
          <w:p w14:paraId="53A98F86" w14:textId="2FF17F3F" w:rsidR="003B2DA3" w:rsidRDefault="003B2DA3" w:rsidP="007B370F"/>
        </w:tc>
        <w:tc>
          <w:tcPr>
            <w:tcW w:w="1559" w:type="dxa"/>
          </w:tcPr>
          <w:p w14:paraId="2AF3E50B" w14:textId="77777777" w:rsidR="003B2DA3" w:rsidRPr="00436169" w:rsidRDefault="003B2DA3" w:rsidP="007B370F">
            <w:pPr>
              <w:rPr>
                <w:rFonts w:eastAsia="DengXian"/>
              </w:rPr>
            </w:pPr>
            <w:r>
              <w:rPr>
                <w:rFonts w:eastAsia="DengXian" w:hint="eastAsia"/>
              </w:rPr>
              <w:t>Nokia (Ping Yuan)</w:t>
            </w:r>
          </w:p>
        </w:tc>
        <w:tc>
          <w:tcPr>
            <w:tcW w:w="993" w:type="dxa"/>
          </w:tcPr>
          <w:p w14:paraId="69A696E8" w14:textId="77777777" w:rsidR="003B2DA3" w:rsidRDefault="003B2DA3" w:rsidP="007B370F"/>
        </w:tc>
        <w:tc>
          <w:tcPr>
            <w:tcW w:w="850" w:type="dxa"/>
          </w:tcPr>
          <w:p w14:paraId="36F84029" w14:textId="77777777" w:rsidR="003B2DA3" w:rsidRPr="00436169" w:rsidRDefault="003B2DA3" w:rsidP="007B370F">
            <w:pPr>
              <w:rPr>
                <w:rFonts w:eastAsia="DengXian"/>
              </w:rPr>
            </w:pPr>
            <w:r>
              <w:t>V</w:t>
            </w:r>
            <w:r>
              <w:rPr>
                <w:rFonts w:eastAsia="DengXian" w:hint="eastAsia"/>
              </w:rPr>
              <w:t>006</w:t>
            </w:r>
          </w:p>
        </w:tc>
        <w:tc>
          <w:tcPr>
            <w:tcW w:w="814" w:type="dxa"/>
          </w:tcPr>
          <w:p w14:paraId="6CC244BA" w14:textId="77777777" w:rsidR="003B2DA3" w:rsidRDefault="003B2DA3" w:rsidP="007B370F">
            <w:proofErr w:type="spellStart"/>
            <w:r>
              <w:t>ToDo</w:t>
            </w:r>
            <w:proofErr w:type="spellEnd"/>
          </w:p>
        </w:tc>
      </w:tr>
    </w:tbl>
    <w:p w14:paraId="12EDB1E4" w14:textId="73D09F17" w:rsidR="003B2DA3" w:rsidRPr="00436169" w:rsidRDefault="003B2DA3" w:rsidP="003B2DA3">
      <w:pPr>
        <w:pStyle w:val="CommentText"/>
        <w:rPr>
          <w:rFonts w:eastAsia="DengXian"/>
        </w:rPr>
      </w:pPr>
      <w:r>
        <w:rPr>
          <w:b/>
        </w:rPr>
        <w:br/>
        <w:t>[Description]</w:t>
      </w:r>
      <w:r>
        <w:t xml:space="preserve">: </w:t>
      </w:r>
      <w:r>
        <w:rPr>
          <w:rFonts w:eastAsia="DengXian"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DengXian"/>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DengXian" w:cs="v4.2.0"/>
                <w:szCs w:val="24"/>
              </w:rPr>
            </w:pPr>
            <w:r>
              <w:rPr>
                <w:rFonts w:eastAsia="DengXian"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lastRenderedPageBreak/>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DengXian"/>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DengXian"/>
          <w:b/>
        </w:rPr>
      </w:pPr>
    </w:p>
    <w:p w14:paraId="567A2B5A" w14:textId="1D3EC66B" w:rsidR="003B2DA3" w:rsidRPr="00436169" w:rsidRDefault="003B2DA3" w:rsidP="003B2DA3">
      <w:pPr>
        <w:pStyle w:val="CommentText"/>
        <w:rPr>
          <w:rFonts w:eastAsia="DengXian"/>
        </w:rPr>
      </w:pPr>
      <w:r>
        <w:rPr>
          <w:b/>
        </w:rPr>
        <w:t>[Proposed Change]</w:t>
      </w:r>
      <w:r>
        <w:t xml:space="preserve">: </w:t>
      </w:r>
      <w:r>
        <w:rPr>
          <w:rFonts w:eastAsia="DengXian" w:hint="eastAsia"/>
        </w:rPr>
        <w:t xml:space="preserve">Clarify the </w:t>
      </w:r>
      <w:r>
        <w:rPr>
          <w:rFonts w:eastAsia="DengXian"/>
        </w:rPr>
        <w:t>measurement</w:t>
      </w:r>
      <w:r>
        <w:rPr>
          <w:rFonts w:eastAsia="DengXian" w:hint="eastAsia"/>
        </w:rPr>
        <w:t xml:space="preserve"> period for CQI report in CB-Msg3 anchor carrier is FFS (up to RAN4 LS response)</w:t>
      </w:r>
    </w:p>
    <w:p w14:paraId="41386B53" w14:textId="4DDC4F22" w:rsidR="004E0B9F" w:rsidRPr="00436169" w:rsidRDefault="004E0B9F" w:rsidP="004E0B9F">
      <w:pPr>
        <w:pStyle w:val="Heading1"/>
        <w:rPr>
          <w:rFonts w:eastAsia="DengXian"/>
        </w:rPr>
      </w:pPr>
      <w:r>
        <w:rPr>
          <w:rFonts w:eastAsia="DengXian" w:hint="eastAsia"/>
        </w:rPr>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E0B9F" w14:paraId="55A2D977" w14:textId="77777777" w:rsidTr="007B370F">
        <w:tc>
          <w:tcPr>
            <w:tcW w:w="967" w:type="dxa"/>
          </w:tcPr>
          <w:p w14:paraId="2C7A2120" w14:textId="77777777" w:rsidR="004E0B9F" w:rsidRDefault="004E0B9F" w:rsidP="007B370F">
            <w:r>
              <w:t>RIL Id</w:t>
            </w:r>
          </w:p>
        </w:tc>
        <w:tc>
          <w:tcPr>
            <w:tcW w:w="948" w:type="dxa"/>
          </w:tcPr>
          <w:p w14:paraId="64559786" w14:textId="77777777" w:rsidR="004E0B9F" w:rsidRDefault="004E0B9F" w:rsidP="007B370F">
            <w:r>
              <w:t>WI</w:t>
            </w:r>
          </w:p>
        </w:tc>
        <w:tc>
          <w:tcPr>
            <w:tcW w:w="1068" w:type="dxa"/>
          </w:tcPr>
          <w:p w14:paraId="42A2D3C9" w14:textId="77777777" w:rsidR="004E0B9F" w:rsidRDefault="004E0B9F" w:rsidP="007B370F">
            <w:r>
              <w:t>Class</w:t>
            </w:r>
          </w:p>
        </w:tc>
        <w:tc>
          <w:tcPr>
            <w:tcW w:w="2797" w:type="dxa"/>
          </w:tcPr>
          <w:p w14:paraId="7BA39344" w14:textId="77777777" w:rsidR="004E0B9F" w:rsidRDefault="004E0B9F" w:rsidP="007B370F">
            <w:r>
              <w:t>Title</w:t>
            </w:r>
          </w:p>
        </w:tc>
        <w:tc>
          <w:tcPr>
            <w:tcW w:w="1161" w:type="dxa"/>
          </w:tcPr>
          <w:p w14:paraId="4D55A252" w14:textId="77777777" w:rsidR="004E0B9F" w:rsidRDefault="004E0B9F" w:rsidP="007B370F">
            <w:proofErr w:type="spellStart"/>
            <w:r>
              <w:t>Tdoc</w:t>
            </w:r>
            <w:proofErr w:type="spellEnd"/>
          </w:p>
        </w:tc>
        <w:tc>
          <w:tcPr>
            <w:tcW w:w="1559" w:type="dxa"/>
          </w:tcPr>
          <w:p w14:paraId="6940FF20" w14:textId="77777777" w:rsidR="004E0B9F" w:rsidRDefault="004E0B9F" w:rsidP="007B370F">
            <w:r>
              <w:t>Delegate</w:t>
            </w:r>
          </w:p>
        </w:tc>
        <w:tc>
          <w:tcPr>
            <w:tcW w:w="993" w:type="dxa"/>
          </w:tcPr>
          <w:p w14:paraId="7D885892" w14:textId="77777777" w:rsidR="004E0B9F" w:rsidRDefault="004E0B9F" w:rsidP="007B370F">
            <w:r>
              <w:t>Misc</w:t>
            </w:r>
          </w:p>
        </w:tc>
        <w:tc>
          <w:tcPr>
            <w:tcW w:w="850" w:type="dxa"/>
          </w:tcPr>
          <w:p w14:paraId="72BAD318" w14:textId="77777777" w:rsidR="004E0B9F" w:rsidRDefault="004E0B9F" w:rsidP="007B370F">
            <w:r>
              <w:t>File version</w:t>
            </w:r>
          </w:p>
        </w:tc>
        <w:tc>
          <w:tcPr>
            <w:tcW w:w="814" w:type="dxa"/>
          </w:tcPr>
          <w:p w14:paraId="04413BE1" w14:textId="77777777" w:rsidR="004E0B9F" w:rsidRDefault="004E0B9F" w:rsidP="007B370F">
            <w:r>
              <w:t>Status</w:t>
            </w:r>
          </w:p>
        </w:tc>
      </w:tr>
      <w:tr w:rsidR="004E0B9F" w14:paraId="6B378655" w14:textId="77777777" w:rsidTr="007B370F">
        <w:tc>
          <w:tcPr>
            <w:tcW w:w="967" w:type="dxa"/>
          </w:tcPr>
          <w:p w14:paraId="637D82F2" w14:textId="52D53CDB" w:rsidR="004E0B9F" w:rsidRPr="00436169" w:rsidRDefault="004E0B9F" w:rsidP="007B370F">
            <w:pPr>
              <w:rPr>
                <w:rFonts w:eastAsia="DengXian"/>
              </w:rPr>
            </w:pPr>
            <w:r>
              <w:rPr>
                <w:rFonts w:eastAsia="DengXian" w:hint="eastAsia"/>
              </w:rPr>
              <w:t>N013</w:t>
            </w:r>
          </w:p>
        </w:tc>
        <w:tc>
          <w:tcPr>
            <w:tcW w:w="948" w:type="dxa"/>
          </w:tcPr>
          <w:p w14:paraId="61155A26" w14:textId="77777777" w:rsidR="004E0B9F" w:rsidRDefault="004E0B9F" w:rsidP="007B370F">
            <w:proofErr w:type="spellStart"/>
            <w:r>
              <w:rPr>
                <w:sz w:val="18"/>
                <w:szCs w:val="18"/>
              </w:rPr>
              <w:t>IoTNTN</w:t>
            </w:r>
            <w:proofErr w:type="spellEnd"/>
          </w:p>
        </w:tc>
        <w:tc>
          <w:tcPr>
            <w:tcW w:w="1068" w:type="dxa"/>
          </w:tcPr>
          <w:p w14:paraId="0B3054A6" w14:textId="77777777" w:rsidR="004E0B9F" w:rsidRPr="00436169" w:rsidRDefault="004E0B9F" w:rsidP="007B370F">
            <w:pPr>
              <w:rPr>
                <w:rFonts w:eastAsia="DengXian"/>
              </w:rPr>
            </w:pPr>
            <w:r>
              <w:rPr>
                <w:rFonts w:eastAsia="DengXian" w:hint="eastAsia"/>
              </w:rPr>
              <w:t>1</w:t>
            </w:r>
          </w:p>
        </w:tc>
        <w:tc>
          <w:tcPr>
            <w:tcW w:w="2797" w:type="dxa"/>
          </w:tcPr>
          <w:p w14:paraId="582C2CE9" w14:textId="1F7E6937" w:rsidR="004E0B9F" w:rsidRPr="00436169" w:rsidRDefault="00150B60" w:rsidP="007B370F">
            <w:pPr>
              <w:rPr>
                <w:rFonts w:eastAsia="DengXian"/>
              </w:rPr>
            </w:pPr>
            <w:r>
              <w:rPr>
                <w:rFonts w:eastAsia="DengXian" w:hint="eastAsia"/>
              </w:rPr>
              <w:t>Procedure description after CB-Msg3 failure</w:t>
            </w:r>
          </w:p>
        </w:tc>
        <w:tc>
          <w:tcPr>
            <w:tcW w:w="1161" w:type="dxa"/>
          </w:tcPr>
          <w:p w14:paraId="31C3C0DC" w14:textId="12B9BCEA" w:rsidR="004E0B9F" w:rsidRDefault="004E0B9F" w:rsidP="007B370F"/>
        </w:tc>
        <w:tc>
          <w:tcPr>
            <w:tcW w:w="1559" w:type="dxa"/>
          </w:tcPr>
          <w:p w14:paraId="3DCA8613" w14:textId="77777777" w:rsidR="004E0B9F" w:rsidRPr="00436169" w:rsidRDefault="004E0B9F" w:rsidP="007B370F">
            <w:pPr>
              <w:rPr>
                <w:rFonts w:eastAsia="DengXian"/>
              </w:rPr>
            </w:pPr>
            <w:r>
              <w:rPr>
                <w:rFonts w:eastAsia="DengXian" w:hint="eastAsia"/>
              </w:rPr>
              <w:t>Nokia (Ping Yuan)</w:t>
            </w:r>
          </w:p>
        </w:tc>
        <w:tc>
          <w:tcPr>
            <w:tcW w:w="993" w:type="dxa"/>
          </w:tcPr>
          <w:p w14:paraId="1D864BB0" w14:textId="77777777" w:rsidR="004E0B9F" w:rsidRDefault="004E0B9F" w:rsidP="007B370F"/>
        </w:tc>
        <w:tc>
          <w:tcPr>
            <w:tcW w:w="850" w:type="dxa"/>
          </w:tcPr>
          <w:p w14:paraId="44126F09" w14:textId="77777777" w:rsidR="004E0B9F" w:rsidRPr="00436169" w:rsidRDefault="004E0B9F" w:rsidP="007B370F">
            <w:pPr>
              <w:rPr>
                <w:rFonts w:eastAsia="DengXian"/>
              </w:rPr>
            </w:pPr>
            <w:r>
              <w:t>V</w:t>
            </w:r>
            <w:r>
              <w:rPr>
                <w:rFonts w:eastAsia="DengXian" w:hint="eastAsia"/>
              </w:rPr>
              <w:t>006</w:t>
            </w:r>
          </w:p>
        </w:tc>
        <w:tc>
          <w:tcPr>
            <w:tcW w:w="814" w:type="dxa"/>
          </w:tcPr>
          <w:p w14:paraId="123A8CC8" w14:textId="77777777" w:rsidR="004E0B9F" w:rsidRDefault="004E0B9F" w:rsidP="007B370F">
            <w:proofErr w:type="spellStart"/>
            <w:r>
              <w:t>ToDo</w:t>
            </w:r>
            <w:proofErr w:type="spellEnd"/>
          </w:p>
        </w:tc>
      </w:tr>
    </w:tbl>
    <w:p w14:paraId="19FC8142" w14:textId="3BEC9882" w:rsidR="00150B60" w:rsidRPr="00150B60" w:rsidRDefault="004E0B9F" w:rsidP="004E0B9F">
      <w:pPr>
        <w:pStyle w:val="CommentText"/>
        <w:rPr>
          <w:rFonts w:eastAsia="DengXian"/>
        </w:rPr>
      </w:pPr>
      <w:r>
        <w:rPr>
          <w:b/>
        </w:rPr>
        <w:br/>
        <w:t>[Description]</w:t>
      </w:r>
      <w:r>
        <w:t>:</w:t>
      </w:r>
      <w:r w:rsidR="00150B60">
        <w:rPr>
          <w:rFonts w:eastAsia="DengXian" w:hint="eastAsia"/>
        </w:rPr>
        <w:t xml:space="preserve"> The </w:t>
      </w:r>
      <w:r w:rsidR="00150B60" w:rsidRPr="00150B60">
        <w:rPr>
          <w:rFonts w:eastAsia="DengXian" w:hint="eastAsia"/>
          <w:highlight w:val="yellow"/>
        </w:rPr>
        <w:t>text below</w:t>
      </w:r>
      <w:r w:rsidR="00150B60">
        <w:rPr>
          <w:rFonts w:eastAsia="DengXian" w:hint="eastAsia"/>
        </w:rPr>
        <w:t xml:space="preserve"> for the procedure after CB-Msg3-EDT failure is not clear. We understand i</w:t>
      </w:r>
      <w:r w:rsidR="00150B60" w:rsidRPr="00150B60">
        <w:rPr>
          <w:rFonts w:eastAsia="DengXian"/>
        </w:rPr>
        <w:t>t can be 4-step RACH, 4-step RACH using EDT, and CB-Msg3 EDT</w:t>
      </w:r>
      <w:r w:rsidR="00150B60">
        <w:rPr>
          <w:rFonts w:eastAsia="DengXian" w:hint="eastAsia"/>
        </w:rPr>
        <w:t>. EDT</w:t>
      </w:r>
      <w:r w:rsidR="00E03D84">
        <w:rPr>
          <w:rFonts w:eastAsia="DengXian" w:hint="eastAsia"/>
        </w:rPr>
        <w:t xml:space="preserve"> here is confusing since it also uses</w:t>
      </w:r>
      <w:r w:rsidR="00150B60">
        <w:rPr>
          <w:rFonts w:eastAsia="DengXian" w:hint="eastAsia"/>
        </w:rPr>
        <w:t xml:space="preserve"> random access procedure.</w:t>
      </w:r>
    </w:p>
    <w:p w14:paraId="117DEDBD" w14:textId="7001116E" w:rsidR="004E0B9F" w:rsidRDefault="004E0B9F" w:rsidP="004E0B9F">
      <w:pPr>
        <w:pStyle w:val="CommentText"/>
        <w:rPr>
          <w:rFonts w:eastAsia="DengXian"/>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Pr="00150B60" w:rsidRDefault="004E0B9F" w:rsidP="004E0B9F">
      <w:pPr>
        <w:pStyle w:val="CommentText"/>
        <w:rPr>
          <w:rFonts w:eastAsia="DengXian"/>
        </w:rPr>
      </w:pPr>
      <w:r>
        <w:rPr>
          <w:b/>
        </w:rPr>
        <w:t>[Proposed Change]</w:t>
      </w:r>
      <w:r>
        <w:t xml:space="preserve">: </w:t>
      </w:r>
      <w:r w:rsidR="00150B60">
        <w:rPr>
          <w:rFonts w:eastAsia="DengXian" w:hint="eastAsia"/>
        </w:rPr>
        <w:t xml:space="preserve">change the </w:t>
      </w:r>
      <w:r w:rsidR="00150B60" w:rsidRPr="00150B60">
        <w:rPr>
          <w:rFonts w:eastAsia="DengXian" w:hint="eastAsia"/>
          <w:i/>
          <w:iCs/>
          <w:highlight w:val="yellow"/>
        </w:rPr>
        <w:t>EDT</w:t>
      </w:r>
      <w:r w:rsidR="00150B60">
        <w:rPr>
          <w:rFonts w:eastAsia="DengXian" w:hint="eastAsia"/>
        </w:rPr>
        <w:t xml:space="preserve"> to</w:t>
      </w:r>
      <w:r w:rsidR="00150B60" w:rsidRPr="00150B60">
        <w:rPr>
          <w:rFonts w:eastAsia="DengXian" w:hint="eastAsia"/>
          <w:i/>
          <w:iCs/>
        </w:rPr>
        <w:t xml:space="preserve"> </w:t>
      </w:r>
      <w:r w:rsidR="00150B60" w:rsidRPr="00150B60">
        <w:rPr>
          <w:rFonts w:eastAsia="DengXian"/>
          <w:i/>
          <w:iCs/>
        </w:rPr>
        <w:t>EDT using the random access procedure</w:t>
      </w:r>
      <w:r w:rsidR="00150B60">
        <w:rPr>
          <w:rFonts w:eastAsia="DengXian" w:hint="eastAsia"/>
          <w:i/>
          <w:iCs/>
        </w:rPr>
        <w:t xml:space="preserve"> </w:t>
      </w:r>
      <w:r w:rsidR="00150B60" w:rsidRPr="00150B60">
        <w:rPr>
          <w:rFonts w:eastAsia="DengXian" w:hint="eastAsia"/>
        </w:rPr>
        <w:t xml:space="preserve">(as specified in </w:t>
      </w:r>
      <w:r w:rsidR="00150B60" w:rsidRPr="00150B60">
        <w:rPr>
          <w:rFonts w:eastAsia="DengXian"/>
        </w:rPr>
        <w:t>5.3.3.1b</w:t>
      </w:r>
      <w:r w:rsidR="00150B60" w:rsidRPr="00150B60">
        <w:rPr>
          <w:rFonts w:eastAsia="DengXian" w:hint="eastAsia"/>
        </w:rPr>
        <w:t>)</w:t>
      </w:r>
      <w:r w:rsidR="00150B60">
        <w:rPr>
          <w:rFonts w:eastAsia="DengXian" w:hint="eastAsia"/>
        </w:rPr>
        <w:t>.</w:t>
      </w:r>
    </w:p>
    <w:p w14:paraId="20B2720D" w14:textId="42A614D6" w:rsidR="003B2DA3" w:rsidRDefault="003B2DA3" w:rsidP="00487C55">
      <w:pPr>
        <w:pBdr>
          <w:bottom w:val="single" w:sz="6" w:space="1" w:color="auto"/>
        </w:pBdr>
        <w:rPr>
          <w:rFonts w:eastAsia="DengXian"/>
        </w:rPr>
      </w:pPr>
    </w:p>
    <w:p w14:paraId="7E08692D" w14:textId="77777777" w:rsidR="00CB4009" w:rsidRDefault="00CB4009" w:rsidP="00CB4009">
      <w:pPr>
        <w:pStyle w:val="Heading1"/>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B4009" w14:paraId="47012AAB" w14:textId="77777777" w:rsidTr="00BB6066">
        <w:tc>
          <w:tcPr>
            <w:tcW w:w="967" w:type="dxa"/>
          </w:tcPr>
          <w:p w14:paraId="23B7E786" w14:textId="77777777" w:rsidR="00CB4009" w:rsidRDefault="00CB4009" w:rsidP="00BB6066">
            <w:r>
              <w:t>RIL Id</w:t>
            </w:r>
          </w:p>
        </w:tc>
        <w:tc>
          <w:tcPr>
            <w:tcW w:w="948" w:type="dxa"/>
          </w:tcPr>
          <w:p w14:paraId="6139C30A" w14:textId="77777777" w:rsidR="00CB4009" w:rsidRDefault="00CB4009" w:rsidP="00BB6066">
            <w:r>
              <w:t>WI</w:t>
            </w:r>
          </w:p>
        </w:tc>
        <w:tc>
          <w:tcPr>
            <w:tcW w:w="1068" w:type="dxa"/>
          </w:tcPr>
          <w:p w14:paraId="7FFC3BC8" w14:textId="77777777" w:rsidR="00CB4009" w:rsidRDefault="00CB4009" w:rsidP="00BB6066">
            <w:r>
              <w:t>Class</w:t>
            </w:r>
          </w:p>
        </w:tc>
        <w:tc>
          <w:tcPr>
            <w:tcW w:w="2797" w:type="dxa"/>
          </w:tcPr>
          <w:p w14:paraId="0A8E701B" w14:textId="77777777" w:rsidR="00CB4009" w:rsidRDefault="00CB4009" w:rsidP="00BB6066">
            <w:r>
              <w:t>Title</w:t>
            </w:r>
          </w:p>
        </w:tc>
        <w:tc>
          <w:tcPr>
            <w:tcW w:w="1161" w:type="dxa"/>
          </w:tcPr>
          <w:p w14:paraId="156F6672" w14:textId="77777777" w:rsidR="00CB4009" w:rsidRDefault="00CB4009" w:rsidP="00BB6066">
            <w:proofErr w:type="spellStart"/>
            <w:r>
              <w:t>Tdoc</w:t>
            </w:r>
            <w:proofErr w:type="spellEnd"/>
          </w:p>
        </w:tc>
        <w:tc>
          <w:tcPr>
            <w:tcW w:w="1559" w:type="dxa"/>
          </w:tcPr>
          <w:p w14:paraId="6DB9E473" w14:textId="77777777" w:rsidR="00CB4009" w:rsidRDefault="00CB4009" w:rsidP="00BB6066">
            <w:r>
              <w:t>Delegate</w:t>
            </w:r>
          </w:p>
        </w:tc>
        <w:tc>
          <w:tcPr>
            <w:tcW w:w="993" w:type="dxa"/>
          </w:tcPr>
          <w:p w14:paraId="0F7E0318" w14:textId="77777777" w:rsidR="00CB4009" w:rsidRDefault="00CB4009" w:rsidP="00BB6066">
            <w:proofErr w:type="spellStart"/>
            <w:r>
              <w:t>Misc</w:t>
            </w:r>
            <w:proofErr w:type="spellEnd"/>
          </w:p>
        </w:tc>
        <w:tc>
          <w:tcPr>
            <w:tcW w:w="850" w:type="dxa"/>
          </w:tcPr>
          <w:p w14:paraId="7049782C" w14:textId="77777777" w:rsidR="00CB4009" w:rsidRDefault="00CB4009" w:rsidP="00BB6066">
            <w:r>
              <w:t>File version</w:t>
            </w:r>
          </w:p>
        </w:tc>
        <w:tc>
          <w:tcPr>
            <w:tcW w:w="814" w:type="dxa"/>
          </w:tcPr>
          <w:p w14:paraId="4D9422A0" w14:textId="77777777" w:rsidR="00CB4009" w:rsidRDefault="00CB4009" w:rsidP="00BB6066">
            <w:r>
              <w:t>Status</w:t>
            </w:r>
          </w:p>
        </w:tc>
      </w:tr>
      <w:tr w:rsidR="00CB4009" w14:paraId="3CE19E14" w14:textId="77777777" w:rsidTr="00BB6066">
        <w:tc>
          <w:tcPr>
            <w:tcW w:w="967" w:type="dxa"/>
          </w:tcPr>
          <w:p w14:paraId="12CEB419" w14:textId="77777777" w:rsidR="00CB4009" w:rsidRDefault="00CB4009" w:rsidP="00BB6066">
            <w:r>
              <w:t>S900</w:t>
            </w:r>
          </w:p>
        </w:tc>
        <w:tc>
          <w:tcPr>
            <w:tcW w:w="948" w:type="dxa"/>
          </w:tcPr>
          <w:p w14:paraId="1EDFCB9F" w14:textId="77777777" w:rsidR="00CB4009" w:rsidRDefault="00CB4009" w:rsidP="00BB6066">
            <w:proofErr w:type="spellStart"/>
            <w:r>
              <w:rPr>
                <w:sz w:val="18"/>
                <w:szCs w:val="18"/>
              </w:rPr>
              <w:t>IoTNTN</w:t>
            </w:r>
            <w:proofErr w:type="spellEnd"/>
          </w:p>
        </w:tc>
        <w:tc>
          <w:tcPr>
            <w:tcW w:w="1068" w:type="dxa"/>
          </w:tcPr>
          <w:p w14:paraId="0A935082" w14:textId="77777777" w:rsidR="00CB4009" w:rsidRPr="00991EC3" w:rsidRDefault="00CB4009" w:rsidP="00BB6066">
            <w:pPr>
              <w:rPr>
                <w:rFonts w:eastAsia="DengXian"/>
              </w:rPr>
            </w:pPr>
            <w:r>
              <w:rPr>
                <w:rFonts w:eastAsia="DengXian"/>
              </w:rPr>
              <w:t>X</w:t>
            </w:r>
          </w:p>
        </w:tc>
        <w:tc>
          <w:tcPr>
            <w:tcW w:w="2797" w:type="dxa"/>
          </w:tcPr>
          <w:p w14:paraId="5084321D" w14:textId="77777777" w:rsidR="00CB4009" w:rsidRPr="003C0325" w:rsidRDefault="00CB4009" w:rsidP="00BB6066">
            <w:pPr>
              <w:rPr>
                <w:rFonts w:eastAsia="DengXian"/>
              </w:rPr>
            </w:pPr>
            <w:r>
              <w:rPr>
                <w:rFonts w:eastAsia="DengXian"/>
              </w:rPr>
              <w:t>Accumulate SI decoding across SI windows for PWS SIB</w:t>
            </w:r>
          </w:p>
        </w:tc>
        <w:tc>
          <w:tcPr>
            <w:tcW w:w="1161" w:type="dxa"/>
          </w:tcPr>
          <w:p w14:paraId="7A8366C9" w14:textId="77777777" w:rsidR="00CB4009" w:rsidRPr="00991EC3" w:rsidRDefault="00CB4009" w:rsidP="00BB6066">
            <w:pPr>
              <w:rPr>
                <w:rFonts w:eastAsia="DengXian"/>
              </w:rPr>
            </w:pPr>
            <w:r>
              <w:rPr>
                <w:rFonts w:eastAsia="DengXian"/>
              </w:rPr>
              <w:t>Yes, R2-250xxxx</w:t>
            </w:r>
          </w:p>
        </w:tc>
        <w:tc>
          <w:tcPr>
            <w:tcW w:w="1559" w:type="dxa"/>
          </w:tcPr>
          <w:p w14:paraId="1E0B2E93" w14:textId="77777777" w:rsidR="00CB4009" w:rsidRPr="00991EC3" w:rsidRDefault="00CB4009" w:rsidP="00BB6066">
            <w:pPr>
              <w:rPr>
                <w:rFonts w:eastAsia="DengXian"/>
              </w:rPr>
            </w:pPr>
            <w:r>
              <w:rPr>
                <w:rFonts w:eastAsia="DengXian"/>
              </w:rPr>
              <w:t>Samsung (Jonas)</w:t>
            </w:r>
          </w:p>
        </w:tc>
        <w:tc>
          <w:tcPr>
            <w:tcW w:w="993" w:type="dxa"/>
          </w:tcPr>
          <w:p w14:paraId="2E067321" w14:textId="77777777" w:rsidR="00CB4009" w:rsidRDefault="00CB4009" w:rsidP="00BB6066"/>
        </w:tc>
        <w:tc>
          <w:tcPr>
            <w:tcW w:w="850" w:type="dxa"/>
          </w:tcPr>
          <w:p w14:paraId="487B7588" w14:textId="77777777" w:rsidR="00CB4009" w:rsidRDefault="00CB4009" w:rsidP="00BB6066">
            <w:proofErr w:type="spellStart"/>
            <w:r>
              <w:t>vXXX</w:t>
            </w:r>
            <w:proofErr w:type="spellEnd"/>
          </w:p>
        </w:tc>
        <w:tc>
          <w:tcPr>
            <w:tcW w:w="814" w:type="dxa"/>
          </w:tcPr>
          <w:p w14:paraId="4358B341" w14:textId="77777777" w:rsidR="00CB4009" w:rsidRDefault="00CB4009" w:rsidP="00BB6066">
            <w:proofErr w:type="spellStart"/>
            <w:r>
              <w:t>ToDo</w:t>
            </w:r>
            <w:proofErr w:type="spellEnd"/>
          </w:p>
        </w:tc>
      </w:tr>
    </w:tbl>
    <w:p w14:paraId="367A3A76" w14:textId="77777777" w:rsidR="00CB4009" w:rsidRDefault="00CB4009" w:rsidP="00CB4009">
      <w:pPr>
        <w:pStyle w:val="CommentText"/>
      </w:pPr>
      <w:r w:rsidRPr="00AE75DE">
        <w:br/>
        <w:t>[Description]</w:t>
      </w:r>
      <w:r>
        <w:t>: Currently, for NB-</w:t>
      </w:r>
      <w:proofErr w:type="spellStart"/>
      <w:r>
        <w:t>IoT</w:t>
      </w:r>
      <w:proofErr w:type="spellEnd"/>
      <w:r>
        <w:t xml:space="preserve">,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CommentText"/>
        <w:rPr>
          <w:i/>
        </w:rPr>
      </w:pPr>
      <w:r w:rsidRPr="008529C0">
        <w:rPr>
          <w:i/>
        </w:rPr>
        <w:lastRenderedPageBreak/>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w:t>
      </w:r>
      <w:proofErr w:type="spellStart"/>
      <w:r>
        <w:t>IoT</w:t>
      </w:r>
      <w:proofErr w:type="spellEnd"/>
      <w:r>
        <w:t xml:space="preserve">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CommentText"/>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bookmarkStart w:id="105" w:name="_GoBack"/>
      <w:bookmarkEnd w:id="105"/>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CommentText"/>
        <w:rPr>
          <w:rFonts w:eastAsia="SimSun"/>
        </w:rPr>
      </w:pPr>
    </w:p>
    <w:p w14:paraId="4F09984E" w14:textId="77777777" w:rsidR="00CB4009" w:rsidRDefault="00CB4009" w:rsidP="00CB4009">
      <w:r>
        <w:rPr>
          <w:b/>
        </w:rPr>
        <w:t>[Comments]</w:t>
      </w:r>
      <w:r>
        <w:t>:</w:t>
      </w:r>
    </w:p>
    <w:p w14:paraId="787A2384" w14:textId="4D358B5A" w:rsidR="00CB4009" w:rsidRDefault="00CB4009" w:rsidP="00487C55">
      <w:pPr>
        <w:pBdr>
          <w:bottom w:val="single" w:sz="6" w:space="1" w:color="auto"/>
        </w:pBdr>
        <w:rPr>
          <w:rFonts w:eastAsia="DengXian"/>
        </w:rPr>
      </w:pPr>
    </w:p>
    <w:p w14:paraId="72F71011" w14:textId="77777777" w:rsidR="00CB4009" w:rsidRDefault="00CB4009" w:rsidP="00CB4009">
      <w:pPr>
        <w:pStyle w:val="Heading1"/>
      </w:pPr>
      <w:r>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B4009" w14:paraId="632BF009" w14:textId="77777777" w:rsidTr="00BB6066">
        <w:tc>
          <w:tcPr>
            <w:tcW w:w="967" w:type="dxa"/>
          </w:tcPr>
          <w:p w14:paraId="0B30447B" w14:textId="77777777" w:rsidR="00CB4009" w:rsidRDefault="00CB4009" w:rsidP="00BB6066">
            <w:r>
              <w:t>RIL Id</w:t>
            </w:r>
          </w:p>
        </w:tc>
        <w:tc>
          <w:tcPr>
            <w:tcW w:w="948" w:type="dxa"/>
          </w:tcPr>
          <w:p w14:paraId="55BFD02A" w14:textId="77777777" w:rsidR="00CB4009" w:rsidRDefault="00CB4009" w:rsidP="00BB6066">
            <w:r>
              <w:t>WI</w:t>
            </w:r>
          </w:p>
        </w:tc>
        <w:tc>
          <w:tcPr>
            <w:tcW w:w="1068" w:type="dxa"/>
          </w:tcPr>
          <w:p w14:paraId="3AA1BEEA" w14:textId="77777777" w:rsidR="00CB4009" w:rsidRDefault="00CB4009" w:rsidP="00BB6066">
            <w:r>
              <w:t>Class</w:t>
            </w:r>
          </w:p>
        </w:tc>
        <w:tc>
          <w:tcPr>
            <w:tcW w:w="2797" w:type="dxa"/>
          </w:tcPr>
          <w:p w14:paraId="6A25E0CF" w14:textId="77777777" w:rsidR="00CB4009" w:rsidRDefault="00CB4009" w:rsidP="00BB6066">
            <w:r>
              <w:t>Title</w:t>
            </w:r>
          </w:p>
        </w:tc>
        <w:tc>
          <w:tcPr>
            <w:tcW w:w="1161" w:type="dxa"/>
          </w:tcPr>
          <w:p w14:paraId="4A2E622E" w14:textId="77777777" w:rsidR="00CB4009" w:rsidRDefault="00CB4009" w:rsidP="00BB6066">
            <w:proofErr w:type="spellStart"/>
            <w:r>
              <w:t>Tdoc</w:t>
            </w:r>
            <w:proofErr w:type="spellEnd"/>
          </w:p>
        </w:tc>
        <w:tc>
          <w:tcPr>
            <w:tcW w:w="1559" w:type="dxa"/>
          </w:tcPr>
          <w:p w14:paraId="707957A6" w14:textId="77777777" w:rsidR="00CB4009" w:rsidRDefault="00CB4009" w:rsidP="00BB6066">
            <w:r>
              <w:t>Delegate</w:t>
            </w:r>
          </w:p>
        </w:tc>
        <w:tc>
          <w:tcPr>
            <w:tcW w:w="993" w:type="dxa"/>
          </w:tcPr>
          <w:p w14:paraId="7A246C71" w14:textId="77777777" w:rsidR="00CB4009" w:rsidRDefault="00CB4009" w:rsidP="00BB6066">
            <w:proofErr w:type="spellStart"/>
            <w:r>
              <w:t>Misc</w:t>
            </w:r>
            <w:proofErr w:type="spellEnd"/>
          </w:p>
        </w:tc>
        <w:tc>
          <w:tcPr>
            <w:tcW w:w="850" w:type="dxa"/>
          </w:tcPr>
          <w:p w14:paraId="6261360A" w14:textId="77777777" w:rsidR="00CB4009" w:rsidRDefault="00CB4009" w:rsidP="00BB6066">
            <w:r>
              <w:t>File version</w:t>
            </w:r>
          </w:p>
        </w:tc>
        <w:tc>
          <w:tcPr>
            <w:tcW w:w="814" w:type="dxa"/>
          </w:tcPr>
          <w:p w14:paraId="46631BBD" w14:textId="77777777" w:rsidR="00CB4009" w:rsidRDefault="00CB4009" w:rsidP="00BB6066">
            <w:r>
              <w:t>Status</w:t>
            </w:r>
          </w:p>
        </w:tc>
      </w:tr>
      <w:tr w:rsidR="00CB4009" w14:paraId="35087476" w14:textId="77777777" w:rsidTr="00BB6066">
        <w:tc>
          <w:tcPr>
            <w:tcW w:w="967" w:type="dxa"/>
          </w:tcPr>
          <w:p w14:paraId="27A462F6" w14:textId="77777777" w:rsidR="00CB4009" w:rsidRDefault="00CB4009" w:rsidP="00BB6066">
            <w:r>
              <w:t>S901</w:t>
            </w:r>
          </w:p>
        </w:tc>
        <w:tc>
          <w:tcPr>
            <w:tcW w:w="948" w:type="dxa"/>
          </w:tcPr>
          <w:p w14:paraId="68753B1A" w14:textId="77777777" w:rsidR="00CB4009" w:rsidRDefault="00CB4009" w:rsidP="00BB6066">
            <w:proofErr w:type="spellStart"/>
            <w:r>
              <w:rPr>
                <w:sz w:val="18"/>
                <w:szCs w:val="18"/>
              </w:rPr>
              <w:t>IoTNTN</w:t>
            </w:r>
            <w:proofErr w:type="spellEnd"/>
          </w:p>
        </w:tc>
        <w:tc>
          <w:tcPr>
            <w:tcW w:w="1068" w:type="dxa"/>
          </w:tcPr>
          <w:p w14:paraId="74693613" w14:textId="77777777" w:rsidR="00CB4009" w:rsidRPr="00991EC3" w:rsidRDefault="00CB4009" w:rsidP="00BB6066">
            <w:pPr>
              <w:rPr>
                <w:rFonts w:eastAsia="DengXian"/>
              </w:rPr>
            </w:pPr>
            <w:r>
              <w:rPr>
                <w:rFonts w:eastAsia="DengXian"/>
              </w:rPr>
              <w:t>2</w:t>
            </w:r>
          </w:p>
        </w:tc>
        <w:tc>
          <w:tcPr>
            <w:tcW w:w="2797" w:type="dxa"/>
          </w:tcPr>
          <w:p w14:paraId="034C6ABF" w14:textId="77777777" w:rsidR="00CB4009" w:rsidRPr="003C0325" w:rsidRDefault="00CB4009" w:rsidP="00BB6066">
            <w:pPr>
              <w:rPr>
                <w:rFonts w:eastAsia="DengXian"/>
              </w:rPr>
            </w:pPr>
            <w:r>
              <w:rPr>
                <w:rFonts w:eastAsia="DengXian"/>
              </w:rPr>
              <w:t>Clarification on TA report</w:t>
            </w:r>
          </w:p>
        </w:tc>
        <w:tc>
          <w:tcPr>
            <w:tcW w:w="1161" w:type="dxa"/>
          </w:tcPr>
          <w:p w14:paraId="25A7CDF9" w14:textId="77777777" w:rsidR="00CB4009" w:rsidRPr="00991EC3" w:rsidRDefault="00CB4009" w:rsidP="00BB6066">
            <w:pPr>
              <w:rPr>
                <w:rFonts w:eastAsia="DengXian"/>
              </w:rPr>
            </w:pPr>
            <w:r>
              <w:rPr>
                <w:rFonts w:eastAsia="DengXian"/>
              </w:rPr>
              <w:t>Yes, R2-250xxxx</w:t>
            </w:r>
          </w:p>
        </w:tc>
        <w:tc>
          <w:tcPr>
            <w:tcW w:w="1559" w:type="dxa"/>
          </w:tcPr>
          <w:p w14:paraId="31957FDC" w14:textId="77777777" w:rsidR="00CB4009" w:rsidRPr="00991EC3" w:rsidRDefault="00CB4009" w:rsidP="00BB6066">
            <w:pPr>
              <w:rPr>
                <w:rFonts w:eastAsia="DengXian"/>
              </w:rPr>
            </w:pPr>
            <w:r>
              <w:rPr>
                <w:rFonts w:eastAsia="DengXian"/>
              </w:rPr>
              <w:t>Samsung (Jonas)</w:t>
            </w:r>
          </w:p>
        </w:tc>
        <w:tc>
          <w:tcPr>
            <w:tcW w:w="993" w:type="dxa"/>
          </w:tcPr>
          <w:p w14:paraId="4F56E074" w14:textId="77777777" w:rsidR="00CB4009" w:rsidRDefault="00CB4009" w:rsidP="00BB6066"/>
        </w:tc>
        <w:tc>
          <w:tcPr>
            <w:tcW w:w="850" w:type="dxa"/>
          </w:tcPr>
          <w:p w14:paraId="52EDB18F" w14:textId="77777777" w:rsidR="00CB4009" w:rsidRDefault="00CB4009" w:rsidP="00BB6066">
            <w:proofErr w:type="spellStart"/>
            <w:r>
              <w:t>vXXX</w:t>
            </w:r>
            <w:proofErr w:type="spellEnd"/>
          </w:p>
        </w:tc>
        <w:tc>
          <w:tcPr>
            <w:tcW w:w="814" w:type="dxa"/>
          </w:tcPr>
          <w:p w14:paraId="03C1989D" w14:textId="77777777" w:rsidR="00CB4009" w:rsidRDefault="00CB4009" w:rsidP="00BB6066">
            <w:proofErr w:type="spellStart"/>
            <w:r>
              <w:t>ToDo</w:t>
            </w:r>
            <w:proofErr w:type="spellEnd"/>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SimSun"/>
        </w:rPr>
      </w:pPr>
      <w:r>
        <w:rPr>
          <w:rFonts w:eastAsia="SimSun"/>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lastRenderedPageBreak/>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SimSun"/>
        </w:rPr>
      </w:pPr>
    </w:p>
    <w:p w14:paraId="346FCB01" w14:textId="77777777" w:rsidR="00CB4009" w:rsidRDefault="00CB4009" w:rsidP="00CB4009">
      <w:r>
        <w:rPr>
          <w:b/>
        </w:rPr>
        <w:t>[Comments]</w:t>
      </w:r>
      <w:r>
        <w:t>:</w:t>
      </w:r>
    </w:p>
    <w:p w14:paraId="1A2FE44C" w14:textId="1F0D6902" w:rsidR="00CB4009" w:rsidRDefault="00CB4009" w:rsidP="00487C55">
      <w:pPr>
        <w:pBdr>
          <w:bottom w:val="single" w:sz="6" w:space="1" w:color="auto"/>
        </w:pBdr>
        <w:rPr>
          <w:rFonts w:eastAsia="DengXian"/>
        </w:rPr>
      </w:pPr>
    </w:p>
    <w:p w14:paraId="60823A7B" w14:textId="77777777" w:rsidR="00CB4009" w:rsidRPr="003E388B" w:rsidRDefault="00CB4009" w:rsidP="00487C55">
      <w:pPr>
        <w:pBdr>
          <w:bottom w:val="single" w:sz="6" w:space="1" w:color="auto"/>
        </w:pBdr>
        <w:rPr>
          <w:rFonts w:eastAsia="DengXian"/>
        </w:rPr>
      </w:pPr>
    </w:p>
    <w:sectPr w:rsidR="00CB4009"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B33D3" w14:textId="77777777" w:rsidR="00BD18BB" w:rsidRPr="007B4B4C" w:rsidRDefault="00BD18BB">
      <w:pPr>
        <w:spacing w:after="0"/>
      </w:pPr>
      <w:r w:rsidRPr="007B4B4C">
        <w:separator/>
      </w:r>
    </w:p>
  </w:endnote>
  <w:endnote w:type="continuationSeparator" w:id="0">
    <w:p w14:paraId="27D945E5" w14:textId="77777777" w:rsidR="00BD18BB" w:rsidRPr="007B4B4C" w:rsidRDefault="00BD18BB">
      <w:pPr>
        <w:spacing w:after="0"/>
      </w:pPr>
      <w:r w:rsidRPr="007B4B4C">
        <w:continuationSeparator/>
      </w:r>
    </w:p>
  </w:endnote>
  <w:endnote w:type="continuationNotice" w:id="1">
    <w:p w14:paraId="23B9C304" w14:textId="77777777" w:rsidR="00BD18BB" w:rsidRPr="007B4B4C" w:rsidRDefault="00BD18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E40AB8" w:rsidRPr="007B4B4C" w:rsidRDefault="00E40AB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77F2D" w14:textId="77777777" w:rsidR="00BD18BB" w:rsidRPr="007B4B4C" w:rsidRDefault="00BD18BB">
      <w:pPr>
        <w:spacing w:after="0"/>
      </w:pPr>
      <w:r w:rsidRPr="007B4B4C">
        <w:separator/>
      </w:r>
    </w:p>
  </w:footnote>
  <w:footnote w:type="continuationSeparator" w:id="0">
    <w:p w14:paraId="1BDF8243" w14:textId="77777777" w:rsidR="00BD18BB" w:rsidRPr="007B4B4C" w:rsidRDefault="00BD18BB">
      <w:pPr>
        <w:spacing w:after="0"/>
      </w:pPr>
      <w:r w:rsidRPr="007B4B4C">
        <w:continuationSeparator/>
      </w:r>
    </w:p>
  </w:footnote>
  <w:footnote w:type="continuationNotice" w:id="1">
    <w:p w14:paraId="37584E90" w14:textId="77777777" w:rsidR="00BD18BB" w:rsidRPr="007B4B4C" w:rsidRDefault="00BD18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E2B4" w14:textId="37A5EFE3" w:rsidR="00E40AB8" w:rsidRDefault="00E40AB8" w:rsidP="00F8285C">
    <w:pPr>
      <w:pStyle w:val="Header"/>
      <w:framePr w:wrap="auto" w:vAnchor="text" w:hAnchor="margin" w:xAlign="right" w:y="1"/>
      <w:widowControl/>
    </w:pPr>
  </w:p>
  <w:p w14:paraId="7E4C60FC" w14:textId="79358E5C" w:rsidR="00E40AB8" w:rsidRPr="007B4B4C" w:rsidRDefault="00E40AB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D5E0A">
      <w:rPr>
        <w:rFonts w:ascii="Arial" w:hAnsi="Arial" w:cs="Arial"/>
        <w:b/>
        <w:noProof/>
        <w:sz w:val="18"/>
        <w:szCs w:val="18"/>
      </w:rPr>
      <w:t>10</w:t>
    </w:r>
    <w:r w:rsidRPr="007B4B4C">
      <w:rPr>
        <w:rFonts w:ascii="Arial" w:hAnsi="Arial" w:cs="Arial"/>
        <w:b/>
        <w:sz w:val="18"/>
        <w:szCs w:val="18"/>
      </w:rPr>
      <w:fldChar w:fldCharType="end"/>
    </w:r>
  </w:p>
  <w:p w14:paraId="05FFF6A0" w14:textId="73F0AED4" w:rsidR="00E40AB8" w:rsidRDefault="00E40AB8" w:rsidP="00F8285C">
    <w:pPr>
      <w:pStyle w:val="Header"/>
      <w:framePr w:wrap="auto" w:vAnchor="text" w:hAnchor="margin" w:y="1"/>
      <w:widowControl/>
    </w:pPr>
  </w:p>
  <w:p w14:paraId="5331B14F" w14:textId="63B4B324" w:rsidR="00E40AB8" w:rsidRPr="007B4B4C" w:rsidRDefault="00E40AB8">
    <w:pPr>
      <w:framePr w:h="284" w:hRule="exact" w:wrap="around" w:vAnchor="text" w:hAnchor="margin" w:y="7"/>
      <w:rPr>
        <w:rFonts w:ascii="Arial" w:hAnsi="Arial" w:cs="Arial"/>
        <w:b/>
        <w:sz w:val="18"/>
        <w:szCs w:val="18"/>
      </w:rPr>
    </w:pPr>
  </w:p>
  <w:p w14:paraId="346C1704" w14:textId="77777777" w:rsidR="00E40AB8" w:rsidRPr="007B4B4C" w:rsidRDefault="00E40AB8">
    <w:pPr>
      <w:pStyle w:val="Header"/>
    </w:pPr>
  </w:p>
  <w:p w14:paraId="31BBBCD6" w14:textId="77777777" w:rsidR="00E40AB8" w:rsidRPr="007B4B4C" w:rsidRDefault="00E40AB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rgUAzp35RS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EDF107-AE8C-4049-9E5A-263130B8B52B}">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0</Pages>
  <Words>2141</Words>
  <Characters>12206</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Jonas Sedin (Samsung)</cp:lastModifiedBy>
  <cp:revision>7</cp:revision>
  <cp:lastPrinted>2017-05-08T19:55:00Z</cp:lastPrinted>
  <dcterms:created xsi:type="dcterms:W3CDTF">2025-09-26T09:25:00Z</dcterms:created>
  <dcterms:modified xsi:type="dcterms:W3CDTF">2025-09-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